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40D3630" w:rsidR="004C6C21" w:rsidRDefault="00522974" w:rsidP="004C6C21">
      <w:pPr>
        <w:pStyle w:val="NoSpacing"/>
        <w:jc w:val="center"/>
        <w:rPr>
          <w:rFonts w:ascii="Courier New" w:hAnsi="Courier New" w:cs="Courier New"/>
          <w:sz w:val="24"/>
          <w:szCs w:val="24"/>
        </w:rPr>
      </w:pPr>
      <w:r>
        <w:rPr>
          <w:rFonts w:ascii="Courier New" w:hAnsi="Courier New" w:cs="Courier New"/>
          <w:sz w:val="24"/>
          <w:szCs w:val="24"/>
        </w:rPr>
        <w:t>May</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0288" behindDoc="0" locked="0" layoutInCell="1" allowOverlap="1" wp14:anchorId="4493806F" wp14:editId="1F4747A3">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260725F6">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1610DAE9">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69504" behindDoc="1" locked="0" layoutInCell="1" allowOverlap="1" wp14:anchorId="4C51D668" wp14:editId="76191147">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6432" behindDoc="1" locked="0" layoutInCell="1" allowOverlap="1" wp14:anchorId="2D9105AD" wp14:editId="7B480C68">
            <wp:simplePos x="0" y="0"/>
            <wp:positionH relativeFrom="page">
              <wp:posOffset>1703058</wp:posOffset>
            </wp:positionH>
            <wp:positionV relativeFrom="paragraph">
              <wp:posOffset>2599055</wp:posOffset>
            </wp:positionV>
            <wp:extent cx="4359859"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6D85CF1E">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31F25AE0">
                <wp:simplePos x="0" y="0"/>
                <wp:positionH relativeFrom="column">
                  <wp:posOffset>28074</wp:posOffset>
                </wp:positionH>
                <wp:positionV relativeFrom="paragraph">
                  <wp:posOffset>370406</wp:posOffset>
                </wp:positionV>
                <wp:extent cx="5486400" cy="3339465"/>
                <wp:effectExtent l="0" t="0" r="0" b="0"/>
                <wp:wrapNone/>
                <wp:docPr id="1260430287" name="Group 6"/>
                <wp:cNvGraphicFramePr/>
                <a:graphic xmlns:a="http://schemas.openxmlformats.org/drawingml/2006/main">
                  <a:graphicData uri="http://schemas.microsoft.com/office/word/2010/wordprocessingGroup">
                    <wpg:wgp>
                      <wpg:cNvGrpSpPr/>
                      <wpg:grpSpPr>
                        <a:xfrm>
                          <a:off x="0" y="0"/>
                          <a:ext cx="5486400" cy="3339465"/>
                          <a:chOff x="0" y="0"/>
                          <a:chExt cx="5486400" cy="3339465"/>
                        </a:xfrm>
                      </wpg:grpSpPr>
                      <pic:pic xmlns:pic="http://schemas.openxmlformats.org/drawingml/2006/picture">
                        <pic:nvPicPr>
                          <pic:cNvPr id="1610289655" name="Picture 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D0D1A9" id="Group 6" o:spid="_x0000_s1026" style="position:absolute;margin-left:2.2pt;margin-top:29.15pt;width:6in;height:262.95pt;z-index:251681792" coordsize="54864,33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4864;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">
                  <v:imagedata r:id="rId24" o:title=""/>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66D06CFC" w14:textId="04C67DF3"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System Testing</w:t>
      </w:r>
    </w:p>
    <w:p w14:paraId="64F1DB8F"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Participants</w:t>
      </w:r>
    </w:p>
    <w:p w14:paraId="430D516F" w14:textId="4DDA7764" w:rsidR="00AC06DC" w:rsidRPr="00AC06DC"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lastRenderedPageBreak/>
        <w:t>Both administrators and agents who will use the recruitment platform will conduct the testing. This is because they are the primary users and stakeholders for whom the system is designed to be responsible.</w:t>
      </w:r>
    </w:p>
    <w:p w14:paraId="70F9E869" w14:textId="77777777" w:rsidR="00AC06DC" w:rsidRPr="00AC06DC" w:rsidRDefault="00AC06DC" w:rsidP="00AC06DC">
      <w:pPr>
        <w:spacing w:line="480" w:lineRule="auto"/>
        <w:jc w:val="both"/>
        <w:rPr>
          <w:rFonts w:ascii="Courier New" w:hAnsi="Courier New" w:cs="Courier New"/>
          <w:b/>
          <w:bCs/>
          <w:sz w:val="24"/>
          <w:szCs w:val="24"/>
          <w:lang w:val="en-US"/>
        </w:rPr>
      </w:pPr>
      <w:r w:rsidRPr="00AC06DC">
        <w:rPr>
          <w:rFonts w:ascii="Courier New" w:hAnsi="Courier New" w:cs="Courier New"/>
          <w:b/>
          <w:bCs/>
          <w:sz w:val="24"/>
          <w:szCs w:val="24"/>
          <w:lang w:val="en-US"/>
        </w:rPr>
        <w:t>Methodology</w:t>
      </w:r>
    </w:p>
    <w:p w14:paraId="5E08172E" w14:textId="5123264C" w:rsidR="001D5E46" w:rsidRDefault="00AC06DC" w:rsidP="00AC06DC">
      <w:pPr>
        <w:spacing w:line="480" w:lineRule="auto"/>
        <w:ind w:firstLine="720"/>
        <w:jc w:val="both"/>
        <w:rPr>
          <w:rFonts w:ascii="Courier New" w:hAnsi="Courier New" w:cs="Courier New"/>
          <w:sz w:val="24"/>
          <w:szCs w:val="24"/>
          <w:lang w:val="en-US"/>
        </w:rPr>
      </w:pPr>
      <w:r w:rsidRPr="00AC06DC">
        <w:rPr>
          <w:rFonts w:ascii="Courier New" w:hAnsi="Courier New" w:cs="Courier New"/>
          <w:sz w:val="24"/>
          <w:szCs w:val="24"/>
          <w:lang w:val="en-US"/>
        </w:rPr>
        <w:t>In system testing, administrators and agents will follow a simple plan. They will test all the features like logging in, managing data, and notifications. First, they will set up everything they need. Then, they will try out each part of the system, noting any problems they find. They will report these problems, and the developers will fix them. After fixing, they will test everything again to make sure nothing else is broken. They will also gather feedback from the users to make improvements. Finally, they will do a last round of tests to ensure everything works perfectly before using the system for real.</w:t>
      </w:r>
    </w:p>
    <w:p w14:paraId="58D9653C" w14:textId="45EC91B9" w:rsidR="001D5E46" w:rsidRDefault="001D5E46" w:rsidP="001D5E46">
      <w:pPr>
        <w:spacing w:line="480" w:lineRule="auto"/>
        <w:jc w:val="both"/>
        <w:rPr>
          <w:rFonts w:ascii="Courier New" w:hAnsi="Courier New" w:cs="Courier New"/>
          <w:b/>
          <w:bCs/>
          <w:sz w:val="24"/>
          <w:szCs w:val="24"/>
          <w:lang w:val="en-US"/>
        </w:rPr>
      </w:pPr>
      <w:r w:rsidRPr="001D5E46">
        <w:rPr>
          <w:rFonts w:ascii="Courier New" w:hAnsi="Courier New" w:cs="Courier New"/>
          <w:b/>
          <w:bCs/>
          <w:sz w:val="24"/>
          <w:szCs w:val="24"/>
          <w:lang w:val="en-US"/>
        </w:rPr>
        <w:t>Evaluation Form</w:t>
      </w:r>
    </w:p>
    <w:p w14:paraId="6F032F0B" w14:textId="57567FCB" w:rsidR="001D5E46" w:rsidRDefault="001D5E46" w:rsidP="001D5E46">
      <w:pPr>
        <w:spacing w:after="0" w:line="240" w:lineRule="auto"/>
        <w:jc w:val="center"/>
        <w:rPr>
          <w:rFonts w:ascii="Courier New" w:hAnsi="Courier New" w:cs="Courier New"/>
          <w:b/>
          <w:bCs/>
          <w:sz w:val="24"/>
          <w:szCs w:val="24"/>
          <w:lang w:val="en-US"/>
        </w:rPr>
      </w:pPr>
      <w:r>
        <w:rPr>
          <w:rFonts w:ascii="Courier New" w:hAnsi="Courier New" w:cs="Courier New"/>
          <w:b/>
          <w:bCs/>
          <w:sz w:val="24"/>
          <w:szCs w:val="24"/>
          <w:lang w:val="en-US"/>
        </w:rPr>
        <w:t>Allianz PNB Life Insurance Inc. in MIMAROPA Official Website</w:t>
      </w:r>
    </w:p>
    <w:p w14:paraId="725A5D6A" w14:textId="77777777" w:rsidR="001D5E46" w:rsidRDefault="001D5E46" w:rsidP="001D5E46">
      <w:pPr>
        <w:spacing w:after="0" w:line="240" w:lineRule="auto"/>
        <w:jc w:val="center"/>
        <w:rPr>
          <w:rFonts w:ascii="Courier New" w:hAnsi="Courier New" w:cs="Courier New"/>
          <w:b/>
          <w:bCs/>
          <w:sz w:val="24"/>
          <w:szCs w:val="24"/>
          <w:lang w:val="en-US"/>
        </w:rPr>
      </w:pPr>
    </w:p>
    <w:p w14:paraId="7410C438" w14:textId="33DD7097" w:rsid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8"/>
        <w:gridCol w:w="1518"/>
        <w:gridCol w:w="1670"/>
        <w:gridCol w:w="1518"/>
        <w:gridCol w:w="1556"/>
      </w:tblGrid>
      <w:tr w:rsidR="001D5E46" w14:paraId="56382B55" w14:textId="77777777" w:rsidTr="001D5E46">
        <w:tc>
          <w:tcPr>
            <w:tcW w:w="1726" w:type="dxa"/>
            <w:tcBorders>
              <w:bottom w:val="single" w:sz="8" w:space="0" w:color="000000"/>
            </w:tcBorders>
          </w:tcPr>
          <w:p w14:paraId="2EAA7B48" w14:textId="19334255"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Name(optional):</w:t>
            </w:r>
          </w:p>
        </w:tc>
        <w:tc>
          <w:tcPr>
            <w:tcW w:w="1726" w:type="dxa"/>
            <w:tcBorders>
              <w:bottom w:val="single" w:sz="8" w:space="0" w:color="000000"/>
            </w:tcBorders>
          </w:tcPr>
          <w:p w14:paraId="5D48467B" w14:textId="0CFEA496"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38C4C7E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7035E658" w14:textId="77777777" w:rsidR="001D5E46" w:rsidRDefault="001D5E46" w:rsidP="001D5E46">
            <w:pPr>
              <w:rPr>
                <w:rFonts w:ascii="Courier New" w:hAnsi="Courier New" w:cs="Courier New"/>
                <w:b/>
                <w:bCs/>
                <w:sz w:val="24"/>
                <w:szCs w:val="24"/>
                <w:lang w:val="en-US"/>
              </w:rPr>
            </w:pPr>
          </w:p>
        </w:tc>
        <w:tc>
          <w:tcPr>
            <w:tcW w:w="1726" w:type="dxa"/>
            <w:tcBorders>
              <w:bottom w:val="single" w:sz="8" w:space="0" w:color="000000"/>
            </w:tcBorders>
          </w:tcPr>
          <w:p w14:paraId="5ED2C0B8" w14:textId="77777777" w:rsidR="001D5E46" w:rsidRDefault="001D5E46" w:rsidP="001D5E46">
            <w:pPr>
              <w:rPr>
                <w:rFonts w:ascii="Courier New" w:hAnsi="Courier New" w:cs="Courier New"/>
                <w:b/>
                <w:bCs/>
                <w:sz w:val="24"/>
                <w:szCs w:val="24"/>
                <w:lang w:val="en-US"/>
              </w:rPr>
            </w:pPr>
          </w:p>
        </w:tc>
      </w:tr>
      <w:tr w:rsidR="001D5E46" w14:paraId="40CC4EBE" w14:textId="77777777" w:rsidTr="001D5E46">
        <w:tc>
          <w:tcPr>
            <w:tcW w:w="1726" w:type="dxa"/>
            <w:tcBorders>
              <w:top w:val="single" w:sz="8" w:space="0" w:color="000000"/>
            </w:tcBorders>
          </w:tcPr>
          <w:p w14:paraId="43E34993" w14:textId="4747525D" w:rsidR="001D5E46" w:rsidRPr="004547E4" w:rsidRDefault="001D5E46" w:rsidP="001D5E46">
            <w:pPr>
              <w:rPr>
                <w:rFonts w:ascii="Courier New" w:hAnsi="Courier New" w:cs="Courier New"/>
                <w:sz w:val="24"/>
                <w:szCs w:val="24"/>
                <w:lang w:val="en-US"/>
              </w:rPr>
            </w:pPr>
            <w:r w:rsidRPr="004547E4">
              <w:rPr>
                <w:rFonts w:ascii="Courier New" w:hAnsi="Courier New" w:cs="Courier New"/>
                <w:sz w:val="24"/>
                <w:szCs w:val="24"/>
                <w:lang w:val="en-US"/>
              </w:rPr>
              <w:t>Respondent:</w:t>
            </w:r>
          </w:p>
        </w:tc>
        <w:tc>
          <w:tcPr>
            <w:tcW w:w="1726" w:type="dxa"/>
            <w:tcBorders>
              <w:top w:val="single" w:sz="8" w:space="0" w:color="000000"/>
            </w:tcBorders>
          </w:tcPr>
          <w:p w14:paraId="018A6340" w14:textId="395EBC27"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1552" behindDoc="1" locked="0" layoutInCell="1" allowOverlap="1" wp14:anchorId="583D82C9" wp14:editId="3AB8C0F6">
                      <wp:simplePos x="0" y="0"/>
                      <wp:positionH relativeFrom="column">
                        <wp:posOffset>-4763</wp:posOffset>
                      </wp:positionH>
                      <wp:positionV relativeFrom="paragraph">
                        <wp:posOffset>16827</wp:posOffset>
                      </wp:positionV>
                      <wp:extent cx="143510" cy="127000"/>
                      <wp:effectExtent l="0" t="0" r="27940" b="25400"/>
                      <wp:wrapNone/>
                      <wp:docPr id="1441682510"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8B9B5DB" id="Rectangle: Rounded Corners 1" o:spid="_x0000_s1026" style="position:absolute;margin-left:-.4pt;margin-top:1.3pt;width:11.3pt;height:10pt;z-index:-251644928;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" fillcolor="white [3201]" strokecolor="black [3200]" strokeweight="1pt">
                      <v:stroke joinstyle="miter"/>
                    </v:roundrect>
                  </w:pict>
                </mc:Fallback>
              </mc:AlternateContent>
            </w:r>
            <w:r>
              <w:rPr>
                <w:rFonts w:ascii="Courier New" w:hAnsi="Courier New" w:cs="Courier New"/>
                <w:b/>
                <w:bCs/>
                <w:noProof/>
                <w:sz w:val="24"/>
                <w:szCs w:val="24"/>
                <w:lang w:val="en-US"/>
              </w:rPr>
              <mc:AlternateContent>
                <mc:Choice Requires="wps">
                  <w:drawing>
                    <wp:anchor distT="0" distB="0" distL="114300" distR="114300" simplePos="0" relativeHeight="251673600" behindDoc="1" locked="0" layoutInCell="1" allowOverlap="1" wp14:anchorId="42BD87D0" wp14:editId="5CCF740F">
                      <wp:simplePos x="0" y="0"/>
                      <wp:positionH relativeFrom="column">
                        <wp:posOffset>852488</wp:posOffset>
                      </wp:positionH>
                      <wp:positionV relativeFrom="paragraph">
                        <wp:posOffset>16827</wp:posOffset>
                      </wp:positionV>
                      <wp:extent cx="143510" cy="127000"/>
                      <wp:effectExtent l="0" t="0" r="27940" b="25400"/>
                      <wp:wrapNone/>
                      <wp:docPr id="1879475939"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D340BE5" id="Rectangle: Rounded Corners 1" o:spid="_x0000_s1026" style="position:absolute;margin-left:67.15pt;margin-top:1.3pt;width:11.3pt;height:10pt;z-index:-251642880;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Admin</w:t>
            </w:r>
          </w:p>
        </w:tc>
        <w:tc>
          <w:tcPr>
            <w:tcW w:w="1726" w:type="dxa"/>
            <w:tcBorders>
              <w:top w:val="single" w:sz="8" w:space="0" w:color="000000"/>
            </w:tcBorders>
          </w:tcPr>
          <w:p w14:paraId="350E2F5F" w14:textId="3D14DD40" w:rsidR="001D5E46" w:rsidRPr="001D5E46" w:rsidRDefault="001D5E46" w:rsidP="001D5E46">
            <w:pPr>
              <w:jc w:val="center"/>
              <w:rPr>
                <w:rFonts w:ascii="Courier New" w:hAnsi="Courier New" w:cs="Courier New"/>
                <w:sz w:val="24"/>
                <w:szCs w:val="24"/>
                <w:lang w:val="en-US"/>
              </w:rPr>
            </w:pPr>
            <w:r w:rsidRPr="001D5E46">
              <w:rPr>
                <w:rFonts w:ascii="Courier New" w:hAnsi="Courier New" w:cs="Courier New"/>
                <w:sz w:val="24"/>
                <w:szCs w:val="24"/>
                <w:lang w:val="en-US"/>
              </w:rPr>
              <w:t>Applicant</w:t>
            </w:r>
          </w:p>
        </w:tc>
        <w:tc>
          <w:tcPr>
            <w:tcW w:w="1726" w:type="dxa"/>
            <w:tcBorders>
              <w:top w:val="single" w:sz="8" w:space="0" w:color="000000"/>
            </w:tcBorders>
          </w:tcPr>
          <w:p w14:paraId="7C3C0DED" w14:textId="7A8486F1"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5648" behindDoc="1" locked="0" layoutInCell="1" allowOverlap="1" wp14:anchorId="4939CC94" wp14:editId="1DA4435C">
                      <wp:simplePos x="0" y="0"/>
                      <wp:positionH relativeFrom="column">
                        <wp:posOffset>-635</wp:posOffset>
                      </wp:positionH>
                      <wp:positionV relativeFrom="paragraph">
                        <wp:posOffset>16193</wp:posOffset>
                      </wp:positionV>
                      <wp:extent cx="143510" cy="127000"/>
                      <wp:effectExtent l="0" t="0" r="27940" b="25400"/>
                      <wp:wrapNone/>
                      <wp:docPr id="1209455543"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7AB0F5" id="Rectangle: Rounded Corners 1" o:spid="_x0000_s1026" style="position:absolute;margin-left:-.05pt;margin-top:1.3pt;width:11.3pt;height:10pt;z-index:-251640832;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" fillcolor="white [3201]" strokecolor="black [3200]" strokeweight="1pt">
                      <v:stroke joinstyle="miter"/>
                    </v:roundrect>
                  </w:pict>
                </mc:Fallback>
              </mc:AlternateContent>
            </w:r>
            <w:r w:rsidRPr="001D5E46">
              <w:rPr>
                <w:rFonts w:ascii="Courier New" w:hAnsi="Courier New" w:cs="Courier New"/>
                <w:sz w:val="24"/>
                <w:szCs w:val="24"/>
                <w:lang w:val="en-US"/>
              </w:rPr>
              <w:t>Agent</w:t>
            </w:r>
          </w:p>
        </w:tc>
        <w:tc>
          <w:tcPr>
            <w:tcW w:w="1726" w:type="dxa"/>
            <w:tcBorders>
              <w:top w:val="single" w:sz="8" w:space="0" w:color="000000"/>
            </w:tcBorders>
          </w:tcPr>
          <w:p w14:paraId="26EF2E34" w14:textId="11549206" w:rsidR="001D5E46" w:rsidRPr="001D5E46" w:rsidRDefault="001D5E46" w:rsidP="001D5E46">
            <w:pPr>
              <w:jc w:val="center"/>
              <w:rPr>
                <w:rFonts w:ascii="Courier New" w:hAnsi="Courier New" w:cs="Courier New"/>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77696" behindDoc="1" locked="0" layoutInCell="1" allowOverlap="1" wp14:anchorId="7472B14A" wp14:editId="41B8E714">
                      <wp:simplePos x="0" y="0"/>
                      <wp:positionH relativeFrom="column">
                        <wp:posOffset>-7620</wp:posOffset>
                      </wp:positionH>
                      <wp:positionV relativeFrom="paragraph">
                        <wp:posOffset>11112</wp:posOffset>
                      </wp:positionV>
                      <wp:extent cx="143510" cy="127000"/>
                      <wp:effectExtent l="0" t="0" r="27940" b="25400"/>
                      <wp:wrapNone/>
                      <wp:docPr id="120926687" name="Rectangle: Rounded Corners 1"/>
                      <wp:cNvGraphicFramePr/>
                      <a:graphic xmlns:a="http://schemas.openxmlformats.org/drawingml/2006/main">
                        <a:graphicData uri="http://schemas.microsoft.com/office/word/2010/wordprocessingShape">
                          <wps:wsp>
                            <wps:cNvSpPr/>
                            <wps:spPr>
                              <a:xfrm>
                                <a:off x="0" y="0"/>
                                <a:ext cx="143510" cy="127000"/>
                              </a:xfrm>
                              <a:prstGeom prst="roundRect">
                                <a:avLst>
                                  <a:gd name="adj" fmla="val 36667"/>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D55C647" id="Rectangle: Rounded Corners 1" o:spid="_x0000_s1026" style="position:absolute;margin-left:-.6pt;margin-top:.85pt;width:11.3pt;height:10pt;z-index:-251638784;visibility:visible;mso-wrap-style:square;mso-wrap-distance-left:9pt;mso-wrap-distance-top:0;mso-wrap-distance-right:9pt;mso-wrap-distance-bottom:0;mso-position-horizontal:absolute;mso-position-horizontal-relative:text;mso-position-vertical:absolute;mso-position-vertical-relative:text;v-text-anchor:middle" arcsize="2403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" fillcolor="white [3201]" strokecolor="black [3200]" strokeweight="1pt">
                      <v:stroke joinstyle="miter"/>
                    </v:roundrect>
                  </w:pict>
                </mc:Fallback>
              </mc:AlternateContent>
            </w:r>
            <w:r w:rsidRPr="001D5E46">
              <w:rPr>
                <w:rFonts w:ascii="Courier New" w:hAnsi="Courier New" w:cs="Courier New"/>
                <w:sz w:val="24"/>
                <w:szCs w:val="24"/>
                <w:lang w:val="en-US"/>
              </w:rPr>
              <w:t>Client</w:t>
            </w:r>
          </w:p>
        </w:tc>
      </w:tr>
    </w:tbl>
    <w:p w14:paraId="1D503F03" w14:textId="0F673408" w:rsidR="001D5E46" w:rsidRDefault="001D5E46" w:rsidP="001D5E46">
      <w:pPr>
        <w:spacing w:after="0" w:line="240" w:lineRule="auto"/>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1975"/>
        <w:gridCol w:w="990"/>
        <w:gridCol w:w="810"/>
        <w:gridCol w:w="450"/>
        <w:gridCol w:w="270"/>
        <w:gridCol w:w="630"/>
        <w:gridCol w:w="907"/>
        <w:gridCol w:w="1163"/>
        <w:gridCol w:w="1435"/>
      </w:tblGrid>
      <w:tr w:rsidR="004547E4" w14:paraId="35E9D6C7" w14:textId="77777777" w:rsidTr="004547E4">
        <w:tc>
          <w:tcPr>
            <w:tcW w:w="3775" w:type="dxa"/>
            <w:gridSpan w:val="3"/>
            <w:tcBorders>
              <w:top w:val="nil"/>
              <w:left w:val="nil"/>
              <w:bottom w:val="nil"/>
              <w:right w:val="nil"/>
            </w:tcBorders>
          </w:tcPr>
          <w:p w14:paraId="7E947AA4" w14:textId="6A0ED50C"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5 – Strongly Agree</w:t>
            </w:r>
          </w:p>
        </w:tc>
        <w:tc>
          <w:tcPr>
            <w:tcW w:w="1350" w:type="dxa"/>
            <w:gridSpan w:val="3"/>
            <w:tcBorders>
              <w:top w:val="nil"/>
              <w:left w:val="nil"/>
              <w:bottom w:val="nil"/>
              <w:right w:val="nil"/>
            </w:tcBorders>
          </w:tcPr>
          <w:p w14:paraId="2131D7EC" w14:textId="13B6CF1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4 – Agree</w:t>
            </w:r>
          </w:p>
        </w:tc>
        <w:tc>
          <w:tcPr>
            <w:tcW w:w="3505" w:type="dxa"/>
            <w:gridSpan w:val="3"/>
            <w:tcBorders>
              <w:top w:val="nil"/>
              <w:left w:val="nil"/>
              <w:bottom w:val="nil"/>
              <w:right w:val="nil"/>
            </w:tcBorders>
          </w:tcPr>
          <w:p w14:paraId="6401D8DF" w14:textId="72845582"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3 – Moderately Effective</w:t>
            </w:r>
          </w:p>
        </w:tc>
      </w:tr>
      <w:tr w:rsidR="004547E4" w14:paraId="37A19238" w14:textId="77777777" w:rsidTr="004547E4">
        <w:tc>
          <w:tcPr>
            <w:tcW w:w="1975" w:type="dxa"/>
            <w:tcBorders>
              <w:top w:val="nil"/>
              <w:left w:val="nil"/>
              <w:bottom w:val="nil"/>
              <w:right w:val="nil"/>
            </w:tcBorders>
          </w:tcPr>
          <w:p w14:paraId="31AE8BEC" w14:textId="77777777" w:rsidR="004547E4" w:rsidRPr="004547E4" w:rsidRDefault="004547E4" w:rsidP="004547E4">
            <w:pPr>
              <w:jc w:val="center"/>
              <w:rPr>
                <w:rFonts w:ascii="Courier New" w:hAnsi="Courier New" w:cs="Courier New"/>
                <w:b/>
                <w:bCs/>
                <w:sz w:val="16"/>
                <w:szCs w:val="16"/>
                <w:lang w:val="en-US"/>
              </w:rPr>
            </w:pPr>
          </w:p>
        </w:tc>
        <w:tc>
          <w:tcPr>
            <w:tcW w:w="990" w:type="dxa"/>
            <w:tcBorders>
              <w:top w:val="nil"/>
              <w:left w:val="nil"/>
              <w:bottom w:val="nil"/>
              <w:right w:val="nil"/>
            </w:tcBorders>
          </w:tcPr>
          <w:p w14:paraId="103A9A41" w14:textId="77777777" w:rsidR="004547E4" w:rsidRPr="004547E4" w:rsidRDefault="004547E4" w:rsidP="004547E4">
            <w:pPr>
              <w:jc w:val="center"/>
              <w:rPr>
                <w:rFonts w:ascii="Courier New" w:hAnsi="Courier New" w:cs="Courier New"/>
                <w:b/>
                <w:bCs/>
                <w:sz w:val="16"/>
                <w:szCs w:val="16"/>
              </w:rPr>
            </w:pPr>
          </w:p>
        </w:tc>
        <w:tc>
          <w:tcPr>
            <w:tcW w:w="1260" w:type="dxa"/>
            <w:gridSpan w:val="2"/>
            <w:tcBorders>
              <w:top w:val="nil"/>
              <w:left w:val="nil"/>
              <w:bottom w:val="nil"/>
              <w:right w:val="nil"/>
            </w:tcBorders>
          </w:tcPr>
          <w:p w14:paraId="333C67F6" w14:textId="77777777" w:rsidR="004547E4" w:rsidRPr="004547E4" w:rsidRDefault="004547E4" w:rsidP="004547E4">
            <w:pPr>
              <w:jc w:val="center"/>
              <w:rPr>
                <w:rFonts w:ascii="Courier New" w:hAnsi="Courier New" w:cs="Courier New"/>
                <w:b/>
                <w:bCs/>
                <w:sz w:val="16"/>
                <w:szCs w:val="16"/>
                <w:lang w:val="en-US"/>
              </w:rPr>
            </w:pPr>
          </w:p>
        </w:tc>
        <w:tc>
          <w:tcPr>
            <w:tcW w:w="270" w:type="dxa"/>
            <w:tcBorders>
              <w:top w:val="nil"/>
              <w:left w:val="nil"/>
              <w:bottom w:val="nil"/>
              <w:right w:val="nil"/>
            </w:tcBorders>
          </w:tcPr>
          <w:p w14:paraId="2F6D129F" w14:textId="77777777" w:rsidR="004547E4" w:rsidRPr="004547E4" w:rsidRDefault="004547E4" w:rsidP="004547E4">
            <w:pPr>
              <w:jc w:val="center"/>
              <w:rPr>
                <w:rFonts w:ascii="Courier New" w:hAnsi="Courier New" w:cs="Courier New"/>
                <w:b/>
                <w:bCs/>
                <w:sz w:val="16"/>
                <w:szCs w:val="16"/>
              </w:rPr>
            </w:pPr>
          </w:p>
        </w:tc>
        <w:tc>
          <w:tcPr>
            <w:tcW w:w="1537" w:type="dxa"/>
            <w:gridSpan w:val="2"/>
            <w:tcBorders>
              <w:top w:val="nil"/>
              <w:left w:val="nil"/>
              <w:bottom w:val="nil"/>
              <w:right w:val="nil"/>
            </w:tcBorders>
          </w:tcPr>
          <w:p w14:paraId="067037D4" w14:textId="77777777" w:rsidR="004547E4" w:rsidRPr="004547E4" w:rsidRDefault="004547E4" w:rsidP="004547E4">
            <w:pPr>
              <w:jc w:val="center"/>
              <w:rPr>
                <w:rFonts w:ascii="Courier New" w:hAnsi="Courier New" w:cs="Courier New"/>
                <w:b/>
                <w:bCs/>
                <w:sz w:val="16"/>
                <w:szCs w:val="16"/>
                <w:lang w:val="en-US"/>
              </w:rPr>
            </w:pPr>
          </w:p>
        </w:tc>
        <w:tc>
          <w:tcPr>
            <w:tcW w:w="1163" w:type="dxa"/>
            <w:tcBorders>
              <w:top w:val="nil"/>
              <w:left w:val="nil"/>
              <w:bottom w:val="nil"/>
              <w:right w:val="nil"/>
            </w:tcBorders>
          </w:tcPr>
          <w:p w14:paraId="1A1A803B" w14:textId="77777777" w:rsidR="004547E4" w:rsidRPr="004547E4" w:rsidRDefault="004547E4" w:rsidP="004547E4">
            <w:pPr>
              <w:jc w:val="center"/>
              <w:rPr>
                <w:rFonts w:ascii="Courier New" w:hAnsi="Courier New" w:cs="Courier New"/>
                <w:b/>
                <w:bCs/>
                <w:sz w:val="16"/>
                <w:szCs w:val="16"/>
              </w:rPr>
            </w:pPr>
          </w:p>
        </w:tc>
        <w:tc>
          <w:tcPr>
            <w:tcW w:w="1435" w:type="dxa"/>
            <w:tcBorders>
              <w:top w:val="nil"/>
              <w:left w:val="nil"/>
              <w:bottom w:val="nil"/>
              <w:right w:val="nil"/>
            </w:tcBorders>
          </w:tcPr>
          <w:p w14:paraId="05B62477" w14:textId="77777777" w:rsidR="004547E4" w:rsidRPr="004547E4" w:rsidRDefault="004547E4" w:rsidP="004547E4">
            <w:pPr>
              <w:jc w:val="center"/>
              <w:rPr>
                <w:rFonts w:ascii="Courier New" w:hAnsi="Courier New" w:cs="Courier New"/>
                <w:b/>
                <w:bCs/>
                <w:sz w:val="16"/>
                <w:szCs w:val="16"/>
                <w:lang w:val="en-US"/>
              </w:rPr>
            </w:pPr>
          </w:p>
        </w:tc>
      </w:tr>
      <w:tr w:rsidR="004547E4" w14:paraId="64F222C2" w14:textId="77777777" w:rsidTr="004547E4">
        <w:tc>
          <w:tcPr>
            <w:tcW w:w="1975" w:type="dxa"/>
            <w:tcBorders>
              <w:top w:val="nil"/>
              <w:left w:val="nil"/>
              <w:bottom w:val="nil"/>
              <w:right w:val="nil"/>
            </w:tcBorders>
          </w:tcPr>
          <w:p w14:paraId="66E15C1E" w14:textId="77777777" w:rsidR="004547E4" w:rsidRPr="004547E4" w:rsidRDefault="004547E4" w:rsidP="004547E4">
            <w:pPr>
              <w:jc w:val="center"/>
              <w:rPr>
                <w:rFonts w:ascii="Courier New" w:hAnsi="Courier New" w:cs="Courier New"/>
                <w:b/>
                <w:bCs/>
                <w:sz w:val="16"/>
                <w:szCs w:val="16"/>
                <w:lang w:val="en-US"/>
              </w:rPr>
            </w:pPr>
          </w:p>
        </w:tc>
        <w:tc>
          <w:tcPr>
            <w:tcW w:w="2250" w:type="dxa"/>
            <w:gridSpan w:val="3"/>
            <w:tcBorders>
              <w:top w:val="nil"/>
              <w:left w:val="nil"/>
              <w:bottom w:val="nil"/>
              <w:right w:val="nil"/>
            </w:tcBorders>
          </w:tcPr>
          <w:p w14:paraId="50319A6A" w14:textId="147B5219"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2 - Disagree</w:t>
            </w:r>
          </w:p>
        </w:tc>
        <w:tc>
          <w:tcPr>
            <w:tcW w:w="270" w:type="dxa"/>
            <w:tcBorders>
              <w:top w:val="nil"/>
              <w:left w:val="nil"/>
              <w:bottom w:val="nil"/>
              <w:right w:val="nil"/>
            </w:tcBorders>
          </w:tcPr>
          <w:p w14:paraId="41C56154" w14:textId="77777777" w:rsidR="004547E4" w:rsidRPr="004547E4" w:rsidRDefault="004547E4" w:rsidP="004547E4">
            <w:pPr>
              <w:jc w:val="center"/>
              <w:rPr>
                <w:rFonts w:ascii="Courier New" w:hAnsi="Courier New" w:cs="Courier New"/>
                <w:b/>
                <w:bCs/>
                <w:sz w:val="16"/>
                <w:szCs w:val="16"/>
                <w:lang w:val="en-US"/>
              </w:rPr>
            </w:pPr>
          </w:p>
        </w:tc>
        <w:tc>
          <w:tcPr>
            <w:tcW w:w="2700" w:type="dxa"/>
            <w:gridSpan w:val="3"/>
            <w:tcBorders>
              <w:top w:val="nil"/>
              <w:left w:val="nil"/>
              <w:bottom w:val="nil"/>
              <w:right w:val="nil"/>
            </w:tcBorders>
          </w:tcPr>
          <w:p w14:paraId="1CC64880" w14:textId="331BECD8" w:rsidR="004547E4" w:rsidRPr="004547E4" w:rsidRDefault="004547E4" w:rsidP="004547E4">
            <w:pPr>
              <w:jc w:val="center"/>
              <w:rPr>
                <w:rFonts w:ascii="Courier New" w:hAnsi="Courier New" w:cs="Courier New"/>
                <w:b/>
                <w:bCs/>
                <w:sz w:val="16"/>
                <w:szCs w:val="16"/>
                <w:lang w:val="en-US"/>
              </w:rPr>
            </w:pPr>
            <w:r w:rsidRPr="004547E4">
              <w:rPr>
                <w:rFonts w:ascii="Courier New" w:hAnsi="Courier New" w:cs="Courier New"/>
                <w:b/>
                <w:bCs/>
                <w:sz w:val="16"/>
                <w:szCs w:val="16"/>
              </w:rPr>
              <w:t>1 - Strongly Disagree</w:t>
            </w:r>
          </w:p>
        </w:tc>
        <w:tc>
          <w:tcPr>
            <w:tcW w:w="1435" w:type="dxa"/>
            <w:tcBorders>
              <w:top w:val="nil"/>
              <w:left w:val="nil"/>
              <w:bottom w:val="nil"/>
              <w:right w:val="nil"/>
            </w:tcBorders>
          </w:tcPr>
          <w:p w14:paraId="7DD81031" w14:textId="77777777" w:rsidR="004547E4" w:rsidRPr="004547E4" w:rsidRDefault="004547E4" w:rsidP="004547E4">
            <w:pPr>
              <w:jc w:val="center"/>
              <w:rPr>
                <w:rFonts w:ascii="Courier New" w:hAnsi="Courier New" w:cs="Courier New"/>
                <w:b/>
                <w:bCs/>
                <w:sz w:val="16"/>
                <w:szCs w:val="16"/>
                <w:lang w:val="en-US"/>
              </w:rPr>
            </w:pPr>
          </w:p>
        </w:tc>
      </w:tr>
    </w:tbl>
    <w:p w14:paraId="1C036788" w14:textId="77777777" w:rsidR="004547E4" w:rsidRDefault="004547E4" w:rsidP="001D5E46">
      <w:pPr>
        <w:spacing w:after="0" w:line="240" w:lineRule="auto"/>
        <w:rPr>
          <w:rFonts w:ascii="Courier New" w:hAnsi="Courier New" w:cs="Courier New"/>
          <w:b/>
          <w:bCs/>
          <w:sz w:val="24"/>
          <w:szCs w:val="24"/>
          <w:lang w:val="en-US"/>
        </w:rPr>
      </w:pPr>
    </w:p>
    <w:p w14:paraId="28595719" w14:textId="77777777" w:rsidR="001D5E46" w:rsidRPr="001D5E46" w:rsidRDefault="001D5E46" w:rsidP="001D5E46">
      <w:pPr>
        <w:spacing w:after="0" w:line="240" w:lineRule="auto"/>
        <w:jc w:val="center"/>
        <w:rPr>
          <w:rFonts w:ascii="Courier New" w:hAnsi="Courier New" w:cs="Courier New"/>
          <w:b/>
          <w:bCs/>
          <w:sz w:val="24"/>
          <w:szCs w:val="24"/>
          <w:lang w:val="en-US"/>
        </w:rPr>
      </w:pPr>
    </w:p>
    <w:tbl>
      <w:tblPr>
        <w:tblStyle w:val="TableGrid"/>
        <w:tblW w:w="0" w:type="auto"/>
        <w:tblLook w:val="04A0" w:firstRow="1" w:lastRow="0" w:firstColumn="1" w:lastColumn="0" w:noHBand="0" w:noVBand="1"/>
      </w:tblPr>
      <w:tblGrid>
        <w:gridCol w:w="6385"/>
        <w:gridCol w:w="450"/>
        <w:gridCol w:w="450"/>
        <w:gridCol w:w="450"/>
        <w:gridCol w:w="450"/>
        <w:gridCol w:w="445"/>
      </w:tblGrid>
      <w:tr w:rsidR="003B7D0D" w14:paraId="6A902840" w14:textId="77777777" w:rsidTr="003B7D0D">
        <w:tc>
          <w:tcPr>
            <w:tcW w:w="6385" w:type="dxa"/>
          </w:tcPr>
          <w:p w14:paraId="35DA3BEF" w14:textId="5D0CA598"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lastRenderedPageBreak/>
              <w:t>STATEMENTS</w:t>
            </w:r>
          </w:p>
        </w:tc>
        <w:tc>
          <w:tcPr>
            <w:tcW w:w="450" w:type="dxa"/>
          </w:tcPr>
          <w:p w14:paraId="103A1266" w14:textId="4939919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1</w:t>
            </w:r>
          </w:p>
        </w:tc>
        <w:tc>
          <w:tcPr>
            <w:tcW w:w="450" w:type="dxa"/>
          </w:tcPr>
          <w:p w14:paraId="1EE08CFA" w14:textId="4093DBE6"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2</w:t>
            </w:r>
          </w:p>
        </w:tc>
        <w:tc>
          <w:tcPr>
            <w:tcW w:w="450" w:type="dxa"/>
          </w:tcPr>
          <w:p w14:paraId="45C13F2D" w14:textId="0367D250"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3</w:t>
            </w:r>
          </w:p>
        </w:tc>
        <w:tc>
          <w:tcPr>
            <w:tcW w:w="450" w:type="dxa"/>
          </w:tcPr>
          <w:p w14:paraId="06CA89DB" w14:textId="40FBECAD"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4</w:t>
            </w:r>
          </w:p>
        </w:tc>
        <w:tc>
          <w:tcPr>
            <w:tcW w:w="445" w:type="dxa"/>
          </w:tcPr>
          <w:p w14:paraId="278D15F5" w14:textId="1BB389BC" w:rsidR="003B7D0D" w:rsidRPr="003B7D0D" w:rsidRDefault="003B7D0D" w:rsidP="003B7D0D">
            <w:pPr>
              <w:jc w:val="center"/>
              <w:rPr>
                <w:rFonts w:ascii="Courier New" w:hAnsi="Courier New" w:cs="Courier New"/>
                <w:b/>
                <w:bCs/>
                <w:sz w:val="24"/>
                <w:szCs w:val="24"/>
                <w:lang w:val="en-US"/>
              </w:rPr>
            </w:pPr>
            <w:r w:rsidRPr="003B7D0D">
              <w:rPr>
                <w:rFonts w:ascii="Courier New" w:hAnsi="Courier New" w:cs="Courier New"/>
                <w:b/>
                <w:bCs/>
                <w:sz w:val="24"/>
                <w:szCs w:val="24"/>
                <w:lang w:val="en-US"/>
              </w:rPr>
              <w:t>5</w:t>
            </w:r>
          </w:p>
        </w:tc>
      </w:tr>
      <w:tr w:rsidR="003B7D0D" w14:paraId="6F2345F2" w14:textId="77777777" w:rsidTr="00856FB0">
        <w:tc>
          <w:tcPr>
            <w:tcW w:w="8630" w:type="dxa"/>
            <w:gridSpan w:val="6"/>
          </w:tcPr>
          <w:p w14:paraId="3AAF38D0" w14:textId="119859F5"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A. Functional Suitability</w:t>
            </w:r>
          </w:p>
        </w:tc>
      </w:tr>
      <w:tr w:rsidR="003B7D0D" w14:paraId="5AF793D8" w14:textId="77777777" w:rsidTr="003B7D0D">
        <w:tc>
          <w:tcPr>
            <w:tcW w:w="6385" w:type="dxa"/>
          </w:tcPr>
          <w:p w14:paraId="373F5292" w14:textId="0B90D5C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mpleteness:</w:t>
            </w:r>
            <w:r w:rsidRPr="003B7D0D">
              <w:rPr>
                <w:rFonts w:ascii="Courier New" w:hAnsi="Courier New" w:cs="Courier New"/>
                <w:sz w:val="24"/>
                <w:szCs w:val="24"/>
              </w:rPr>
              <w:t xml:space="preserve"> Does the user authentication system cover all necessary tasks, such as account creation, login, and password reset, for admins, agents, and applicants?</w:t>
            </w:r>
          </w:p>
        </w:tc>
        <w:tc>
          <w:tcPr>
            <w:tcW w:w="450" w:type="dxa"/>
          </w:tcPr>
          <w:p w14:paraId="134F760C" w14:textId="77777777" w:rsidR="003B7D0D" w:rsidRPr="003B7D0D" w:rsidRDefault="003B7D0D" w:rsidP="003B7D0D">
            <w:pPr>
              <w:jc w:val="both"/>
              <w:rPr>
                <w:rFonts w:ascii="Courier New" w:hAnsi="Courier New" w:cs="Courier New"/>
                <w:sz w:val="24"/>
                <w:szCs w:val="24"/>
                <w:lang w:val="en-US"/>
              </w:rPr>
            </w:pPr>
          </w:p>
        </w:tc>
        <w:tc>
          <w:tcPr>
            <w:tcW w:w="450" w:type="dxa"/>
          </w:tcPr>
          <w:p w14:paraId="6A705704" w14:textId="77777777" w:rsidR="003B7D0D" w:rsidRPr="003B7D0D" w:rsidRDefault="003B7D0D" w:rsidP="003B7D0D">
            <w:pPr>
              <w:jc w:val="both"/>
              <w:rPr>
                <w:rFonts w:ascii="Courier New" w:hAnsi="Courier New" w:cs="Courier New"/>
                <w:sz w:val="24"/>
                <w:szCs w:val="24"/>
                <w:lang w:val="en-US"/>
              </w:rPr>
            </w:pPr>
          </w:p>
        </w:tc>
        <w:tc>
          <w:tcPr>
            <w:tcW w:w="450" w:type="dxa"/>
          </w:tcPr>
          <w:p w14:paraId="06638DA0" w14:textId="77777777" w:rsidR="003B7D0D" w:rsidRPr="003B7D0D" w:rsidRDefault="003B7D0D" w:rsidP="003B7D0D">
            <w:pPr>
              <w:jc w:val="both"/>
              <w:rPr>
                <w:rFonts w:ascii="Courier New" w:hAnsi="Courier New" w:cs="Courier New"/>
                <w:sz w:val="24"/>
                <w:szCs w:val="24"/>
                <w:lang w:val="en-US"/>
              </w:rPr>
            </w:pPr>
          </w:p>
        </w:tc>
        <w:tc>
          <w:tcPr>
            <w:tcW w:w="450" w:type="dxa"/>
          </w:tcPr>
          <w:p w14:paraId="0290632A" w14:textId="77777777" w:rsidR="003B7D0D" w:rsidRPr="003B7D0D" w:rsidRDefault="003B7D0D" w:rsidP="003B7D0D">
            <w:pPr>
              <w:jc w:val="both"/>
              <w:rPr>
                <w:rFonts w:ascii="Courier New" w:hAnsi="Courier New" w:cs="Courier New"/>
                <w:sz w:val="24"/>
                <w:szCs w:val="24"/>
                <w:lang w:val="en-US"/>
              </w:rPr>
            </w:pPr>
          </w:p>
        </w:tc>
        <w:tc>
          <w:tcPr>
            <w:tcW w:w="445" w:type="dxa"/>
          </w:tcPr>
          <w:p w14:paraId="72C7182E" w14:textId="6CA49FB9" w:rsidR="003B7D0D" w:rsidRPr="003B7D0D" w:rsidRDefault="003B7D0D" w:rsidP="003B7D0D">
            <w:pPr>
              <w:jc w:val="both"/>
              <w:rPr>
                <w:rFonts w:ascii="Courier New" w:hAnsi="Courier New" w:cs="Courier New"/>
                <w:sz w:val="24"/>
                <w:szCs w:val="24"/>
                <w:lang w:val="en-US"/>
              </w:rPr>
            </w:pPr>
          </w:p>
        </w:tc>
      </w:tr>
      <w:tr w:rsidR="003B7D0D" w14:paraId="51CC20B2" w14:textId="77777777" w:rsidTr="003B7D0D">
        <w:tc>
          <w:tcPr>
            <w:tcW w:w="6385" w:type="dxa"/>
          </w:tcPr>
          <w:p w14:paraId="66EFBE7A" w14:textId="4E64D727"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rrectness:</w:t>
            </w:r>
            <w:r w:rsidRPr="003B7D0D">
              <w:rPr>
                <w:rFonts w:ascii="Courier New" w:hAnsi="Courier New" w:cs="Courier New"/>
                <w:sz w:val="24"/>
                <w:szCs w:val="24"/>
              </w:rPr>
              <w:t xml:space="preserve"> Does the data management feature accurately display and manage agent and applicant data with the required precision?</w:t>
            </w:r>
          </w:p>
        </w:tc>
        <w:tc>
          <w:tcPr>
            <w:tcW w:w="450" w:type="dxa"/>
          </w:tcPr>
          <w:p w14:paraId="166B3593" w14:textId="77777777" w:rsidR="003B7D0D" w:rsidRPr="003B7D0D" w:rsidRDefault="003B7D0D" w:rsidP="003B7D0D">
            <w:pPr>
              <w:jc w:val="both"/>
              <w:rPr>
                <w:rFonts w:ascii="Courier New" w:hAnsi="Courier New" w:cs="Courier New"/>
                <w:sz w:val="24"/>
                <w:szCs w:val="24"/>
                <w:lang w:val="en-US"/>
              </w:rPr>
            </w:pPr>
          </w:p>
        </w:tc>
        <w:tc>
          <w:tcPr>
            <w:tcW w:w="450" w:type="dxa"/>
          </w:tcPr>
          <w:p w14:paraId="29F3076B" w14:textId="77777777" w:rsidR="003B7D0D" w:rsidRPr="003B7D0D" w:rsidRDefault="003B7D0D" w:rsidP="003B7D0D">
            <w:pPr>
              <w:jc w:val="both"/>
              <w:rPr>
                <w:rFonts w:ascii="Courier New" w:hAnsi="Courier New" w:cs="Courier New"/>
                <w:sz w:val="24"/>
                <w:szCs w:val="24"/>
                <w:lang w:val="en-US"/>
              </w:rPr>
            </w:pPr>
          </w:p>
        </w:tc>
        <w:tc>
          <w:tcPr>
            <w:tcW w:w="450" w:type="dxa"/>
          </w:tcPr>
          <w:p w14:paraId="1E3F60F1" w14:textId="77777777" w:rsidR="003B7D0D" w:rsidRPr="003B7D0D" w:rsidRDefault="003B7D0D" w:rsidP="003B7D0D">
            <w:pPr>
              <w:jc w:val="both"/>
              <w:rPr>
                <w:rFonts w:ascii="Courier New" w:hAnsi="Courier New" w:cs="Courier New"/>
                <w:sz w:val="24"/>
                <w:szCs w:val="24"/>
                <w:lang w:val="en-US"/>
              </w:rPr>
            </w:pPr>
          </w:p>
        </w:tc>
        <w:tc>
          <w:tcPr>
            <w:tcW w:w="450" w:type="dxa"/>
          </w:tcPr>
          <w:p w14:paraId="39CB1AE8" w14:textId="77777777" w:rsidR="003B7D0D" w:rsidRPr="003B7D0D" w:rsidRDefault="003B7D0D" w:rsidP="003B7D0D">
            <w:pPr>
              <w:jc w:val="both"/>
              <w:rPr>
                <w:rFonts w:ascii="Courier New" w:hAnsi="Courier New" w:cs="Courier New"/>
                <w:sz w:val="24"/>
                <w:szCs w:val="24"/>
                <w:lang w:val="en-US"/>
              </w:rPr>
            </w:pPr>
          </w:p>
        </w:tc>
        <w:tc>
          <w:tcPr>
            <w:tcW w:w="445" w:type="dxa"/>
          </w:tcPr>
          <w:p w14:paraId="6B70647E" w14:textId="7838E58C" w:rsidR="003B7D0D" w:rsidRPr="003B7D0D" w:rsidRDefault="003B7D0D" w:rsidP="003B7D0D">
            <w:pPr>
              <w:jc w:val="both"/>
              <w:rPr>
                <w:rFonts w:ascii="Courier New" w:hAnsi="Courier New" w:cs="Courier New"/>
                <w:sz w:val="24"/>
                <w:szCs w:val="24"/>
                <w:lang w:val="en-US"/>
              </w:rPr>
            </w:pPr>
          </w:p>
        </w:tc>
      </w:tr>
      <w:tr w:rsidR="003B7D0D" w14:paraId="6E282363" w14:textId="77777777" w:rsidTr="003B7D0D">
        <w:tc>
          <w:tcPr>
            <w:tcW w:w="6385" w:type="dxa"/>
          </w:tcPr>
          <w:p w14:paraId="1F0F2E4C" w14:textId="0D9EDA0C"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w:t>
            </w:r>
            <w:r w:rsidRPr="003B7D0D">
              <w:rPr>
                <w:rFonts w:ascii="Courier New" w:hAnsi="Courier New" w:cs="Courier New"/>
                <w:sz w:val="24"/>
                <w:szCs w:val="24"/>
              </w:rPr>
              <w:t xml:space="preserve"> Does the integrated messaging system effectively facilitate communication between admin, agents, and applicants?</w:t>
            </w:r>
          </w:p>
        </w:tc>
        <w:tc>
          <w:tcPr>
            <w:tcW w:w="450" w:type="dxa"/>
          </w:tcPr>
          <w:p w14:paraId="246FE716" w14:textId="77777777" w:rsidR="003B7D0D" w:rsidRPr="003B7D0D" w:rsidRDefault="003B7D0D" w:rsidP="003B7D0D">
            <w:pPr>
              <w:jc w:val="both"/>
              <w:rPr>
                <w:rFonts w:ascii="Courier New" w:hAnsi="Courier New" w:cs="Courier New"/>
                <w:sz w:val="24"/>
                <w:szCs w:val="24"/>
                <w:lang w:val="en-US"/>
              </w:rPr>
            </w:pPr>
          </w:p>
        </w:tc>
        <w:tc>
          <w:tcPr>
            <w:tcW w:w="450" w:type="dxa"/>
          </w:tcPr>
          <w:p w14:paraId="740109C9" w14:textId="77777777" w:rsidR="003B7D0D" w:rsidRPr="003B7D0D" w:rsidRDefault="003B7D0D" w:rsidP="003B7D0D">
            <w:pPr>
              <w:jc w:val="both"/>
              <w:rPr>
                <w:rFonts w:ascii="Courier New" w:hAnsi="Courier New" w:cs="Courier New"/>
                <w:sz w:val="24"/>
                <w:szCs w:val="24"/>
                <w:lang w:val="en-US"/>
              </w:rPr>
            </w:pPr>
          </w:p>
        </w:tc>
        <w:tc>
          <w:tcPr>
            <w:tcW w:w="450" w:type="dxa"/>
          </w:tcPr>
          <w:p w14:paraId="64BFC7B9" w14:textId="77777777" w:rsidR="003B7D0D" w:rsidRPr="003B7D0D" w:rsidRDefault="003B7D0D" w:rsidP="003B7D0D">
            <w:pPr>
              <w:jc w:val="both"/>
              <w:rPr>
                <w:rFonts w:ascii="Courier New" w:hAnsi="Courier New" w:cs="Courier New"/>
                <w:sz w:val="24"/>
                <w:szCs w:val="24"/>
                <w:lang w:val="en-US"/>
              </w:rPr>
            </w:pPr>
          </w:p>
        </w:tc>
        <w:tc>
          <w:tcPr>
            <w:tcW w:w="450" w:type="dxa"/>
          </w:tcPr>
          <w:p w14:paraId="444A94A4" w14:textId="77777777" w:rsidR="003B7D0D" w:rsidRPr="003B7D0D" w:rsidRDefault="003B7D0D" w:rsidP="003B7D0D">
            <w:pPr>
              <w:jc w:val="both"/>
              <w:rPr>
                <w:rFonts w:ascii="Courier New" w:hAnsi="Courier New" w:cs="Courier New"/>
                <w:sz w:val="24"/>
                <w:szCs w:val="24"/>
                <w:lang w:val="en-US"/>
              </w:rPr>
            </w:pPr>
          </w:p>
        </w:tc>
        <w:tc>
          <w:tcPr>
            <w:tcW w:w="445" w:type="dxa"/>
          </w:tcPr>
          <w:p w14:paraId="66E15935" w14:textId="3FD4082E" w:rsidR="003B7D0D" w:rsidRPr="003B7D0D" w:rsidRDefault="003B7D0D" w:rsidP="003B7D0D">
            <w:pPr>
              <w:jc w:val="both"/>
              <w:rPr>
                <w:rFonts w:ascii="Courier New" w:hAnsi="Courier New" w:cs="Courier New"/>
                <w:sz w:val="24"/>
                <w:szCs w:val="24"/>
                <w:lang w:val="en-US"/>
              </w:rPr>
            </w:pPr>
          </w:p>
        </w:tc>
      </w:tr>
      <w:tr w:rsidR="003B7D0D" w14:paraId="308F6B97" w14:textId="77777777" w:rsidTr="001B65DA">
        <w:tc>
          <w:tcPr>
            <w:tcW w:w="8630" w:type="dxa"/>
            <w:gridSpan w:val="6"/>
          </w:tcPr>
          <w:p w14:paraId="03320250" w14:textId="26F9CD21"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B. Reliability</w:t>
            </w:r>
          </w:p>
        </w:tc>
      </w:tr>
      <w:tr w:rsidR="003B7D0D" w14:paraId="41BCBBEF" w14:textId="77777777" w:rsidTr="003B7D0D">
        <w:tc>
          <w:tcPr>
            <w:tcW w:w="6385" w:type="dxa"/>
          </w:tcPr>
          <w:p w14:paraId="7E2DBC4E" w14:textId="6FC7FC28"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aturity:</w:t>
            </w:r>
            <w:r w:rsidRPr="003B7D0D">
              <w:rPr>
                <w:rFonts w:ascii="Courier New" w:hAnsi="Courier New" w:cs="Courier New"/>
                <w:sz w:val="24"/>
                <w:szCs w:val="24"/>
              </w:rPr>
              <w:t xml:space="preserve"> Is the system reliable under normal operations, particularly in handling user authentication and data management?</w:t>
            </w:r>
          </w:p>
        </w:tc>
        <w:tc>
          <w:tcPr>
            <w:tcW w:w="450" w:type="dxa"/>
          </w:tcPr>
          <w:p w14:paraId="3B9DF7E5" w14:textId="77777777" w:rsidR="003B7D0D" w:rsidRPr="003B7D0D" w:rsidRDefault="003B7D0D" w:rsidP="003B7D0D">
            <w:pPr>
              <w:jc w:val="both"/>
              <w:rPr>
                <w:rFonts w:ascii="Courier New" w:hAnsi="Courier New" w:cs="Courier New"/>
                <w:sz w:val="24"/>
                <w:szCs w:val="24"/>
                <w:lang w:val="en-US"/>
              </w:rPr>
            </w:pPr>
          </w:p>
        </w:tc>
        <w:tc>
          <w:tcPr>
            <w:tcW w:w="450" w:type="dxa"/>
          </w:tcPr>
          <w:p w14:paraId="363BD3E6" w14:textId="77777777" w:rsidR="003B7D0D" w:rsidRPr="003B7D0D" w:rsidRDefault="003B7D0D" w:rsidP="003B7D0D">
            <w:pPr>
              <w:jc w:val="both"/>
              <w:rPr>
                <w:rFonts w:ascii="Courier New" w:hAnsi="Courier New" w:cs="Courier New"/>
                <w:sz w:val="24"/>
                <w:szCs w:val="24"/>
                <w:lang w:val="en-US"/>
              </w:rPr>
            </w:pPr>
          </w:p>
        </w:tc>
        <w:tc>
          <w:tcPr>
            <w:tcW w:w="450" w:type="dxa"/>
          </w:tcPr>
          <w:p w14:paraId="303CF1E0" w14:textId="77777777" w:rsidR="003B7D0D" w:rsidRPr="003B7D0D" w:rsidRDefault="003B7D0D" w:rsidP="003B7D0D">
            <w:pPr>
              <w:jc w:val="both"/>
              <w:rPr>
                <w:rFonts w:ascii="Courier New" w:hAnsi="Courier New" w:cs="Courier New"/>
                <w:sz w:val="24"/>
                <w:szCs w:val="24"/>
                <w:lang w:val="en-US"/>
              </w:rPr>
            </w:pPr>
          </w:p>
        </w:tc>
        <w:tc>
          <w:tcPr>
            <w:tcW w:w="450" w:type="dxa"/>
          </w:tcPr>
          <w:p w14:paraId="2D17F79E" w14:textId="77777777" w:rsidR="003B7D0D" w:rsidRPr="003B7D0D" w:rsidRDefault="003B7D0D" w:rsidP="003B7D0D">
            <w:pPr>
              <w:jc w:val="both"/>
              <w:rPr>
                <w:rFonts w:ascii="Courier New" w:hAnsi="Courier New" w:cs="Courier New"/>
                <w:sz w:val="24"/>
                <w:szCs w:val="24"/>
                <w:lang w:val="en-US"/>
              </w:rPr>
            </w:pPr>
          </w:p>
        </w:tc>
        <w:tc>
          <w:tcPr>
            <w:tcW w:w="445" w:type="dxa"/>
          </w:tcPr>
          <w:p w14:paraId="0B8328B1" w14:textId="77777777" w:rsidR="003B7D0D" w:rsidRPr="003B7D0D" w:rsidRDefault="003B7D0D" w:rsidP="003B7D0D">
            <w:pPr>
              <w:jc w:val="both"/>
              <w:rPr>
                <w:rFonts w:ascii="Courier New" w:hAnsi="Courier New" w:cs="Courier New"/>
                <w:sz w:val="24"/>
                <w:szCs w:val="24"/>
                <w:lang w:val="en-US"/>
              </w:rPr>
            </w:pPr>
          </w:p>
        </w:tc>
      </w:tr>
      <w:tr w:rsidR="003B7D0D" w14:paraId="1B5FD2F2" w14:textId="77777777" w:rsidTr="003B7D0D">
        <w:tc>
          <w:tcPr>
            <w:tcW w:w="6385" w:type="dxa"/>
          </w:tcPr>
          <w:p w14:paraId="64A38A14" w14:textId="2F36071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vailability:</w:t>
            </w:r>
            <w:r w:rsidRPr="003B7D0D">
              <w:rPr>
                <w:rFonts w:ascii="Courier New" w:hAnsi="Courier New" w:cs="Courier New"/>
                <w:sz w:val="24"/>
                <w:szCs w:val="24"/>
              </w:rPr>
              <w:t xml:space="preserve"> Is the system available and operational whenever admin, agents, or applicants need to access it?</w:t>
            </w:r>
          </w:p>
        </w:tc>
        <w:tc>
          <w:tcPr>
            <w:tcW w:w="450" w:type="dxa"/>
          </w:tcPr>
          <w:p w14:paraId="70F51C25" w14:textId="77777777" w:rsidR="003B7D0D" w:rsidRPr="003B7D0D" w:rsidRDefault="003B7D0D" w:rsidP="003B7D0D">
            <w:pPr>
              <w:jc w:val="both"/>
              <w:rPr>
                <w:rFonts w:ascii="Courier New" w:hAnsi="Courier New" w:cs="Courier New"/>
                <w:sz w:val="24"/>
                <w:szCs w:val="24"/>
                <w:lang w:val="en-US"/>
              </w:rPr>
            </w:pPr>
          </w:p>
        </w:tc>
        <w:tc>
          <w:tcPr>
            <w:tcW w:w="450" w:type="dxa"/>
          </w:tcPr>
          <w:p w14:paraId="0645B374" w14:textId="77777777" w:rsidR="003B7D0D" w:rsidRPr="003B7D0D" w:rsidRDefault="003B7D0D" w:rsidP="003B7D0D">
            <w:pPr>
              <w:jc w:val="both"/>
              <w:rPr>
                <w:rFonts w:ascii="Courier New" w:hAnsi="Courier New" w:cs="Courier New"/>
                <w:sz w:val="24"/>
                <w:szCs w:val="24"/>
                <w:lang w:val="en-US"/>
              </w:rPr>
            </w:pPr>
          </w:p>
        </w:tc>
        <w:tc>
          <w:tcPr>
            <w:tcW w:w="450" w:type="dxa"/>
          </w:tcPr>
          <w:p w14:paraId="3B020DEE" w14:textId="77777777" w:rsidR="003B7D0D" w:rsidRPr="003B7D0D" w:rsidRDefault="003B7D0D" w:rsidP="003B7D0D">
            <w:pPr>
              <w:jc w:val="both"/>
              <w:rPr>
                <w:rFonts w:ascii="Courier New" w:hAnsi="Courier New" w:cs="Courier New"/>
                <w:sz w:val="24"/>
                <w:szCs w:val="24"/>
                <w:lang w:val="en-US"/>
              </w:rPr>
            </w:pPr>
          </w:p>
        </w:tc>
        <w:tc>
          <w:tcPr>
            <w:tcW w:w="450" w:type="dxa"/>
          </w:tcPr>
          <w:p w14:paraId="58DD446B" w14:textId="77777777" w:rsidR="003B7D0D" w:rsidRPr="003B7D0D" w:rsidRDefault="003B7D0D" w:rsidP="003B7D0D">
            <w:pPr>
              <w:jc w:val="both"/>
              <w:rPr>
                <w:rFonts w:ascii="Courier New" w:hAnsi="Courier New" w:cs="Courier New"/>
                <w:sz w:val="24"/>
                <w:szCs w:val="24"/>
                <w:lang w:val="en-US"/>
              </w:rPr>
            </w:pPr>
          </w:p>
        </w:tc>
        <w:tc>
          <w:tcPr>
            <w:tcW w:w="445" w:type="dxa"/>
          </w:tcPr>
          <w:p w14:paraId="3B96985C" w14:textId="77777777" w:rsidR="003B7D0D" w:rsidRPr="003B7D0D" w:rsidRDefault="003B7D0D" w:rsidP="003B7D0D">
            <w:pPr>
              <w:jc w:val="both"/>
              <w:rPr>
                <w:rFonts w:ascii="Courier New" w:hAnsi="Courier New" w:cs="Courier New"/>
                <w:sz w:val="24"/>
                <w:szCs w:val="24"/>
                <w:lang w:val="en-US"/>
              </w:rPr>
            </w:pPr>
          </w:p>
        </w:tc>
      </w:tr>
      <w:tr w:rsidR="003B7D0D" w14:paraId="65670D0C" w14:textId="77777777" w:rsidTr="003B7D0D">
        <w:tc>
          <w:tcPr>
            <w:tcW w:w="6385" w:type="dxa"/>
          </w:tcPr>
          <w:p w14:paraId="5E00CCF7" w14:textId="7CC696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Fault Tolerance:</w:t>
            </w:r>
            <w:r w:rsidRPr="003B7D0D">
              <w:rPr>
                <w:rFonts w:ascii="Courier New" w:hAnsi="Courier New" w:cs="Courier New"/>
                <w:sz w:val="24"/>
                <w:szCs w:val="24"/>
              </w:rPr>
              <w:t xml:space="preserve"> Can the document handling feature operate correctly even if there are minor hardware or software issues?</w:t>
            </w:r>
          </w:p>
        </w:tc>
        <w:tc>
          <w:tcPr>
            <w:tcW w:w="450" w:type="dxa"/>
          </w:tcPr>
          <w:p w14:paraId="5FC40748" w14:textId="77777777" w:rsidR="003B7D0D" w:rsidRPr="003B7D0D" w:rsidRDefault="003B7D0D" w:rsidP="003B7D0D">
            <w:pPr>
              <w:jc w:val="both"/>
              <w:rPr>
                <w:rFonts w:ascii="Courier New" w:hAnsi="Courier New" w:cs="Courier New"/>
                <w:sz w:val="24"/>
                <w:szCs w:val="24"/>
                <w:lang w:val="en-US"/>
              </w:rPr>
            </w:pPr>
          </w:p>
        </w:tc>
        <w:tc>
          <w:tcPr>
            <w:tcW w:w="450" w:type="dxa"/>
          </w:tcPr>
          <w:p w14:paraId="7E58300A" w14:textId="77777777" w:rsidR="003B7D0D" w:rsidRPr="003B7D0D" w:rsidRDefault="003B7D0D" w:rsidP="003B7D0D">
            <w:pPr>
              <w:jc w:val="both"/>
              <w:rPr>
                <w:rFonts w:ascii="Courier New" w:hAnsi="Courier New" w:cs="Courier New"/>
                <w:sz w:val="24"/>
                <w:szCs w:val="24"/>
                <w:lang w:val="en-US"/>
              </w:rPr>
            </w:pPr>
          </w:p>
        </w:tc>
        <w:tc>
          <w:tcPr>
            <w:tcW w:w="450" w:type="dxa"/>
          </w:tcPr>
          <w:p w14:paraId="1837FC80" w14:textId="77777777" w:rsidR="003B7D0D" w:rsidRPr="003B7D0D" w:rsidRDefault="003B7D0D" w:rsidP="003B7D0D">
            <w:pPr>
              <w:jc w:val="both"/>
              <w:rPr>
                <w:rFonts w:ascii="Courier New" w:hAnsi="Courier New" w:cs="Courier New"/>
                <w:sz w:val="24"/>
                <w:szCs w:val="24"/>
                <w:lang w:val="en-US"/>
              </w:rPr>
            </w:pPr>
          </w:p>
        </w:tc>
        <w:tc>
          <w:tcPr>
            <w:tcW w:w="450" w:type="dxa"/>
          </w:tcPr>
          <w:p w14:paraId="36DE808F" w14:textId="77777777" w:rsidR="003B7D0D" w:rsidRPr="003B7D0D" w:rsidRDefault="003B7D0D" w:rsidP="003B7D0D">
            <w:pPr>
              <w:jc w:val="both"/>
              <w:rPr>
                <w:rFonts w:ascii="Courier New" w:hAnsi="Courier New" w:cs="Courier New"/>
                <w:sz w:val="24"/>
                <w:szCs w:val="24"/>
                <w:lang w:val="en-US"/>
              </w:rPr>
            </w:pPr>
          </w:p>
        </w:tc>
        <w:tc>
          <w:tcPr>
            <w:tcW w:w="445" w:type="dxa"/>
          </w:tcPr>
          <w:p w14:paraId="10F6C16C" w14:textId="77777777" w:rsidR="003B7D0D" w:rsidRPr="003B7D0D" w:rsidRDefault="003B7D0D" w:rsidP="003B7D0D">
            <w:pPr>
              <w:jc w:val="both"/>
              <w:rPr>
                <w:rFonts w:ascii="Courier New" w:hAnsi="Courier New" w:cs="Courier New"/>
                <w:sz w:val="24"/>
                <w:szCs w:val="24"/>
                <w:lang w:val="en-US"/>
              </w:rPr>
            </w:pPr>
          </w:p>
        </w:tc>
      </w:tr>
      <w:tr w:rsidR="003B7D0D" w14:paraId="035300AD" w14:textId="77777777" w:rsidTr="00370BCD">
        <w:tc>
          <w:tcPr>
            <w:tcW w:w="8630" w:type="dxa"/>
            <w:gridSpan w:val="6"/>
          </w:tcPr>
          <w:p w14:paraId="71772854" w14:textId="6AF8A02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C. Usability</w:t>
            </w:r>
          </w:p>
        </w:tc>
      </w:tr>
      <w:tr w:rsidR="003B7D0D" w14:paraId="67AE9223" w14:textId="77777777" w:rsidTr="003B7D0D">
        <w:tc>
          <w:tcPr>
            <w:tcW w:w="6385" w:type="dxa"/>
          </w:tcPr>
          <w:p w14:paraId="062D2EA4" w14:textId="076FD8F1"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ppropriateness / Recognizability:</w:t>
            </w:r>
            <w:r w:rsidRPr="003B7D0D">
              <w:rPr>
                <w:rFonts w:ascii="Courier New" w:hAnsi="Courier New" w:cs="Courier New"/>
                <w:sz w:val="24"/>
                <w:szCs w:val="24"/>
              </w:rPr>
              <w:t xml:space="preserve"> Can users easily recognize that the profile management feature is appropriate for managing their personal information and account settings?</w:t>
            </w:r>
          </w:p>
        </w:tc>
        <w:tc>
          <w:tcPr>
            <w:tcW w:w="450" w:type="dxa"/>
          </w:tcPr>
          <w:p w14:paraId="0E62EB4D" w14:textId="77777777" w:rsidR="003B7D0D" w:rsidRPr="003B7D0D" w:rsidRDefault="003B7D0D" w:rsidP="003B7D0D">
            <w:pPr>
              <w:jc w:val="both"/>
              <w:rPr>
                <w:rFonts w:ascii="Courier New" w:hAnsi="Courier New" w:cs="Courier New"/>
                <w:sz w:val="24"/>
                <w:szCs w:val="24"/>
                <w:lang w:val="en-US"/>
              </w:rPr>
            </w:pPr>
          </w:p>
        </w:tc>
        <w:tc>
          <w:tcPr>
            <w:tcW w:w="450" w:type="dxa"/>
          </w:tcPr>
          <w:p w14:paraId="03E99269" w14:textId="77777777" w:rsidR="003B7D0D" w:rsidRPr="003B7D0D" w:rsidRDefault="003B7D0D" w:rsidP="003B7D0D">
            <w:pPr>
              <w:jc w:val="both"/>
              <w:rPr>
                <w:rFonts w:ascii="Courier New" w:hAnsi="Courier New" w:cs="Courier New"/>
                <w:sz w:val="24"/>
                <w:szCs w:val="24"/>
                <w:lang w:val="en-US"/>
              </w:rPr>
            </w:pPr>
          </w:p>
        </w:tc>
        <w:tc>
          <w:tcPr>
            <w:tcW w:w="450" w:type="dxa"/>
          </w:tcPr>
          <w:p w14:paraId="32A28AC8" w14:textId="77777777" w:rsidR="003B7D0D" w:rsidRPr="003B7D0D" w:rsidRDefault="003B7D0D" w:rsidP="003B7D0D">
            <w:pPr>
              <w:jc w:val="both"/>
              <w:rPr>
                <w:rFonts w:ascii="Courier New" w:hAnsi="Courier New" w:cs="Courier New"/>
                <w:sz w:val="24"/>
                <w:szCs w:val="24"/>
                <w:lang w:val="en-US"/>
              </w:rPr>
            </w:pPr>
          </w:p>
        </w:tc>
        <w:tc>
          <w:tcPr>
            <w:tcW w:w="450" w:type="dxa"/>
          </w:tcPr>
          <w:p w14:paraId="20B2DCD2" w14:textId="77777777" w:rsidR="003B7D0D" w:rsidRPr="003B7D0D" w:rsidRDefault="003B7D0D" w:rsidP="003B7D0D">
            <w:pPr>
              <w:jc w:val="both"/>
              <w:rPr>
                <w:rFonts w:ascii="Courier New" w:hAnsi="Courier New" w:cs="Courier New"/>
                <w:sz w:val="24"/>
                <w:szCs w:val="24"/>
                <w:lang w:val="en-US"/>
              </w:rPr>
            </w:pPr>
          </w:p>
        </w:tc>
        <w:tc>
          <w:tcPr>
            <w:tcW w:w="445" w:type="dxa"/>
          </w:tcPr>
          <w:p w14:paraId="08CE26AE" w14:textId="77777777" w:rsidR="003B7D0D" w:rsidRPr="003B7D0D" w:rsidRDefault="003B7D0D" w:rsidP="003B7D0D">
            <w:pPr>
              <w:jc w:val="both"/>
              <w:rPr>
                <w:rFonts w:ascii="Courier New" w:hAnsi="Courier New" w:cs="Courier New"/>
                <w:sz w:val="24"/>
                <w:szCs w:val="24"/>
                <w:lang w:val="en-US"/>
              </w:rPr>
            </w:pPr>
          </w:p>
        </w:tc>
      </w:tr>
      <w:tr w:rsidR="003B7D0D" w14:paraId="22277B24" w14:textId="77777777" w:rsidTr="003B7D0D">
        <w:tc>
          <w:tcPr>
            <w:tcW w:w="6385" w:type="dxa"/>
          </w:tcPr>
          <w:p w14:paraId="237ED9FA" w14:textId="68E25743"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Learnability:</w:t>
            </w:r>
            <w:r w:rsidRPr="003B7D0D">
              <w:rPr>
                <w:rFonts w:ascii="Courier New" w:hAnsi="Courier New" w:cs="Courier New"/>
                <w:sz w:val="24"/>
                <w:szCs w:val="24"/>
              </w:rPr>
              <w:t xml:space="preserve"> Is the online application form easy to learn and use effectively for applicants?</w:t>
            </w:r>
          </w:p>
        </w:tc>
        <w:tc>
          <w:tcPr>
            <w:tcW w:w="450" w:type="dxa"/>
          </w:tcPr>
          <w:p w14:paraId="547D0849" w14:textId="77777777" w:rsidR="003B7D0D" w:rsidRPr="003B7D0D" w:rsidRDefault="003B7D0D" w:rsidP="003B7D0D">
            <w:pPr>
              <w:jc w:val="both"/>
              <w:rPr>
                <w:rFonts w:ascii="Courier New" w:hAnsi="Courier New" w:cs="Courier New"/>
                <w:sz w:val="24"/>
                <w:szCs w:val="24"/>
                <w:lang w:val="en-US"/>
              </w:rPr>
            </w:pPr>
          </w:p>
        </w:tc>
        <w:tc>
          <w:tcPr>
            <w:tcW w:w="450" w:type="dxa"/>
          </w:tcPr>
          <w:p w14:paraId="5BB3C8C3" w14:textId="77777777" w:rsidR="003B7D0D" w:rsidRPr="003B7D0D" w:rsidRDefault="003B7D0D" w:rsidP="003B7D0D">
            <w:pPr>
              <w:jc w:val="both"/>
              <w:rPr>
                <w:rFonts w:ascii="Courier New" w:hAnsi="Courier New" w:cs="Courier New"/>
                <w:sz w:val="24"/>
                <w:szCs w:val="24"/>
                <w:lang w:val="en-US"/>
              </w:rPr>
            </w:pPr>
          </w:p>
        </w:tc>
        <w:tc>
          <w:tcPr>
            <w:tcW w:w="450" w:type="dxa"/>
          </w:tcPr>
          <w:p w14:paraId="1B29BE6E" w14:textId="77777777" w:rsidR="003B7D0D" w:rsidRPr="003B7D0D" w:rsidRDefault="003B7D0D" w:rsidP="003B7D0D">
            <w:pPr>
              <w:jc w:val="both"/>
              <w:rPr>
                <w:rFonts w:ascii="Courier New" w:hAnsi="Courier New" w:cs="Courier New"/>
                <w:sz w:val="24"/>
                <w:szCs w:val="24"/>
                <w:lang w:val="en-US"/>
              </w:rPr>
            </w:pPr>
          </w:p>
        </w:tc>
        <w:tc>
          <w:tcPr>
            <w:tcW w:w="450" w:type="dxa"/>
          </w:tcPr>
          <w:p w14:paraId="2B7B306B" w14:textId="77777777" w:rsidR="003B7D0D" w:rsidRPr="003B7D0D" w:rsidRDefault="003B7D0D" w:rsidP="003B7D0D">
            <w:pPr>
              <w:jc w:val="both"/>
              <w:rPr>
                <w:rFonts w:ascii="Courier New" w:hAnsi="Courier New" w:cs="Courier New"/>
                <w:sz w:val="24"/>
                <w:szCs w:val="24"/>
                <w:lang w:val="en-US"/>
              </w:rPr>
            </w:pPr>
          </w:p>
        </w:tc>
        <w:tc>
          <w:tcPr>
            <w:tcW w:w="445" w:type="dxa"/>
          </w:tcPr>
          <w:p w14:paraId="2FFD4407" w14:textId="77777777" w:rsidR="003B7D0D" w:rsidRPr="003B7D0D" w:rsidRDefault="003B7D0D" w:rsidP="003B7D0D">
            <w:pPr>
              <w:jc w:val="both"/>
              <w:rPr>
                <w:rFonts w:ascii="Courier New" w:hAnsi="Courier New" w:cs="Courier New"/>
                <w:sz w:val="24"/>
                <w:szCs w:val="24"/>
                <w:lang w:val="en-US"/>
              </w:rPr>
            </w:pPr>
          </w:p>
        </w:tc>
      </w:tr>
      <w:tr w:rsidR="003B7D0D" w14:paraId="2533B1D8" w14:textId="77777777" w:rsidTr="003B7D0D">
        <w:tc>
          <w:tcPr>
            <w:tcW w:w="6385" w:type="dxa"/>
          </w:tcPr>
          <w:p w14:paraId="680011E9" w14:textId="4E3A8AA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Operability</w:t>
            </w:r>
            <w:r w:rsidRPr="003B7D0D">
              <w:rPr>
                <w:rFonts w:ascii="Courier New" w:hAnsi="Courier New" w:cs="Courier New"/>
                <w:sz w:val="24"/>
                <w:szCs w:val="24"/>
              </w:rPr>
              <w:t>: Is the search and filtering function easy to operate and control for admins?</w:t>
            </w:r>
          </w:p>
        </w:tc>
        <w:tc>
          <w:tcPr>
            <w:tcW w:w="450" w:type="dxa"/>
          </w:tcPr>
          <w:p w14:paraId="65BC13CC" w14:textId="77777777" w:rsidR="003B7D0D" w:rsidRPr="003B7D0D" w:rsidRDefault="003B7D0D" w:rsidP="003B7D0D">
            <w:pPr>
              <w:jc w:val="both"/>
              <w:rPr>
                <w:rFonts w:ascii="Courier New" w:hAnsi="Courier New" w:cs="Courier New"/>
                <w:sz w:val="24"/>
                <w:szCs w:val="24"/>
                <w:lang w:val="en-US"/>
              </w:rPr>
            </w:pPr>
          </w:p>
        </w:tc>
        <w:tc>
          <w:tcPr>
            <w:tcW w:w="450" w:type="dxa"/>
          </w:tcPr>
          <w:p w14:paraId="7B50787C" w14:textId="77777777" w:rsidR="003B7D0D" w:rsidRPr="003B7D0D" w:rsidRDefault="003B7D0D" w:rsidP="003B7D0D">
            <w:pPr>
              <w:jc w:val="both"/>
              <w:rPr>
                <w:rFonts w:ascii="Courier New" w:hAnsi="Courier New" w:cs="Courier New"/>
                <w:sz w:val="24"/>
                <w:szCs w:val="24"/>
                <w:lang w:val="en-US"/>
              </w:rPr>
            </w:pPr>
          </w:p>
        </w:tc>
        <w:tc>
          <w:tcPr>
            <w:tcW w:w="450" w:type="dxa"/>
          </w:tcPr>
          <w:p w14:paraId="592B2528" w14:textId="77777777" w:rsidR="003B7D0D" w:rsidRPr="003B7D0D" w:rsidRDefault="003B7D0D" w:rsidP="003B7D0D">
            <w:pPr>
              <w:jc w:val="both"/>
              <w:rPr>
                <w:rFonts w:ascii="Courier New" w:hAnsi="Courier New" w:cs="Courier New"/>
                <w:sz w:val="24"/>
                <w:szCs w:val="24"/>
                <w:lang w:val="en-US"/>
              </w:rPr>
            </w:pPr>
          </w:p>
        </w:tc>
        <w:tc>
          <w:tcPr>
            <w:tcW w:w="450" w:type="dxa"/>
          </w:tcPr>
          <w:p w14:paraId="673D4FF6" w14:textId="77777777" w:rsidR="003B7D0D" w:rsidRPr="003B7D0D" w:rsidRDefault="003B7D0D" w:rsidP="003B7D0D">
            <w:pPr>
              <w:jc w:val="both"/>
              <w:rPr>
                <w:rFonts w:ascii="Courier New" w:hAnsi="Courier New" w:cs="Courier New"/>
                <w:sz w:val="24"/>
                <w:szCs w:val="24"/>
                <w:lang w:val="en-US"/>
              </w:rPr>
            </w:pPr>
          </w:p>
        </w:tc>
        <w:tc>
          <w:tcPr>
            <w:tcW w:w="445" w:type="dxa"/>
          </w:tcPr>
          <w:p w14:paraId="363187CE" w14:textId="77777777" w:rsidR="003B7D0D" w:rsidRPr="003B7D0D" w:rsidRDefault="003B7D0D" w:rsidP="003B7D0D">
            <w:pPr>
              <w:jc w:val="both"/>
              <w:rPr>
                <w:rFonts w:ascii="Courier New" w:hAnsi="Courier New" w:cs="Courier New"/>
                <w:sz w:val="24"/>
                <w:szCs w:val="24"/>
                <w:lang w:val="en-US"/>
              </w:rPr>
            </w:pPr>
          </w:p>
        </w:tc>
      </w:tr>
      <w:tr w:rsidR="003B7D0D" w14:paraId="6C9BD492" w14:textId="77777777" w:rsidTr="003B7D0D">
        <w:tc>
          <w:tcPr>
            <w:tcW w:w="6385" w:type="dxa"/>
          </w:tcPr>
          <w:p w14:paraId="55092726" w14:textId="36E5A59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Error Protection</w:t>
            </w:r>
            <w:r w:rsidRPr="003B7D0D">
              <w:rPr>
                <w:rFonts w:ascii="Courier New" w:hAnsi="Courier New" w:cs="Courier New"/>
                <w:sz w:val="24"/>
                <w:szCs w:val="24"/>
              </w:rPr>
              <w:t>: Does the account management for agents protect users against making errors during profile updates or password changes?</w:t>
            </w:r>
          </w:p>
        </w:tc>
        <w:tc>
          <w:tcPr>
            <w:tcW w:w="450" w:type="dxa"/>
          </w:tcPr>
          <w:p w14:paraId="5B2FB6CB" w14:textId="77777777" w:rsidR="003B7D0D" w:rsidRPr="003B7D0D" w:rsidRDefault="003B7D0D" w:rsidP="003B7D0D">
            <w:pPr>
              <w:jc w:val="both"/>
              <w:rPr>
                <w:rFonts w:ascii="Courier New" w:hAnsi="Courier New" w:cs="Courier New"/>
                <w:sz w:val="24"/>
                <w:szCs w:val="24"/>
                <w:lang w:val="en-US"/>
              </w:rPr>
            </w:pPr>
          </w:p>
        </w:tc>
        <w:tc>
          <w:tcPr>
            <w:tcW w:w="450" w:type="dxa"/>
          </w:tcPr>
          <w:p w14:paraId="5084695B" w14:textId="77777777" w:rsidR="003B7D0D" w:rsidRPr="003B7D0D" w:rsidRDefault="003B7D0D" w:rsidP="003B7D0D">
            <w:pPr>
              <w:jc w:val="both"/>
              <w:rPr>
                <w:rFonts w:ascii="Courier New" w:hAnsi="Courier New" w:cs="Courier New"/>
                <w:sz w:val="24"/>
                <w:szCs w:val="24"/>
                <w:lang w:val="en-US"/>
              </w:rPr>
            </w:pPr>
          </w:p>
        </w:tc>
        <w:tc>
          <w:tcPr>
            <w:tcW w:w="450" w:type="dxa"/>
          </w:tcPr>
          <w:p w14:paraId="02CA9936" w14:textId="77777777" w:rsidR="003B7D0D" w:rsidRPr="003B7D0D" w:rsidRDefault="003B7D0D" w:rsidP="003B7D0D">
            <w:pPr>
              <w:jc w:val="both"/>
              <w:rPr>
                <w:rFonts w:ascii="Courier New" w:hAnsi="Courier New" w:cs="Courier New"/>
                <w:sz w:val="24"/>
                <w:szCs w:val="24"/>
                <w:lang w:val="en-US"/>
              </w:rPr>
            </w:pPr>
          </w:p>
        </w:tc>
        <w:tc>
          <w:tcPr>
            <w:tcW w:w="450" w:type="dxa"/>
          </w:tcPr>
          <w:p w14:paraId="3164553B" w14:textId="77777777" w:rsidR="003B7D0D" w:rsidRPr="003B7D0D" w:rsidRDefault="003B7D0D" w:rsidP="003B7D0D">
            <w:pPr>
              <w:jc w:val="both"/>
              <w:rPr>
                <w:rFonts w:ascii="Courier New" w:hAnsi="Courier New" w:cs="Courier New"/>
                <w:sz w:val="24"/>
                <w:szCs w:val="24"/>
                <w:lang w:val="en-US"/>
              </w:rPr>
            </w:pPr>
          </w:p>
        </w:tc>
        <w:tc>
          <w:tcPr>
            <w:tcW w:w="445" w:type="dxa"/>
          </w:tcPr>
          <w:p w14:paraId="71267D24" w14:textId="77777777" w:rsidR="003B7D0D" w:rsidRPr="003B7D0D" w:rsidRDefault="003B7D0D" w:rsidP="003B7D0D">
            <w:pPr>
              <w:jc w:val="both"/>
              <w:rPr>
                <w:rFonts w:ascii="Courier New" w:hAnsi="Courier New" w:cs="Courier New"/>
                <w:sz w:val="24"/>
                <w:szCs w:val="24"/>
                <w:lang w:val="en-US"/>
              </w:rPr>
            </w:pPr>
          </w:p>
        </w:tc>
      </w:tr>
      <w:tr w:rsidR="003B7D0D" w14:paraId="19CAFBB5" w14:textId="77777777" w:rsidTr="003B7D0D">
        <w:tc>
          <w:tcPr>
            <w:tcW w:w="6385" w:type="dxa"/>
          </w:tcPr>
          <w:p w14:paraId="1EC1DC67" w14:textId="230EA74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User Interface Aesthetics:</w:t>
            </w:r>
            <w:r w:rsidRPr="003B7D0D">
              <w:rPr>
                <w:rFonts w:ascii="Courier New" w:hAnsi="Courier New" w:cs="Courier New"/>
                <w:sz w:val="24"/>
                <w:szCs w:val="24"/>
              </w:rPr>
              <w:t xml:space="preserve"> Does the employee recruitment dashboard offer a pleasing and satisfying interaction for the user?</w:t>
            </w:r>
          </w:p>
        </w:tc>
        <w:tc>
          <w:tcPr>
            <w:tcW w:w="450" w:type="dxa"/>
          </w:tcPr>
          <w:p w14:paraId="0E31266D" w14:textId="77777777" w:rsidR="003B7D0D" w:rsidRPr="003B7D0D" w:rsidRDefault="003B7D0D" w:rsidP="003B7D0D">
            <w:pPr>
              <w:jc w:val="both"/>
              <w:rPr>
                <w:rFonts w:ascii="Courier New" w:hAnsi="Courier New" w:cs="Courier New"/>
                <w:sz w:val="24"/>
                <w:szCs w:val="24"/>
                <w:lang w:val="en-US"/>
              </w:rPr>
            </w:pPr>
          </w:p>
        </w:tc>
        <w:tc>
          <w:tcPr>
            <w:tcW w:w="450" w:type="dxa"/>
          </w:tcPr>
          <w:p w14:paraId="0E9BD042" w14:textId="77777777" w:rsidR="003B7D0D" w:rsidRPr="003B7D0D" w:rsidRDefault="003B7D0D" w:rsidP="003B7D0D">
            <w:pPr>
              <w:jc w:val="both"/>
              <w:rPr>
                <w:rFonts w:ascii="Courier New" w:hAnsi="Courier New" w:cs="Courier New"/>
                <w:sz w:val="24"/>
                <w:szCs w:val="24"/>
                <w:lang w:val="en-US"/>
              </w:rPr>
            </w:pPr>
          </w:p>
        </w:tc>
        <w:tc>
          <w:tcPr>
            <w:tcW w:w="450" w:type="dxa"/>
          </w:tcPr>
          <w:p w14:paraId="0A913159" w14:textId="77777777" w:rsidR="003B7D0D" w:rsidRPr="003B7D0D" w:rsidRDefault="003B7D0D" w:rsidP="003B7D0D">
            <w:pPr>
              <w:jc w:val="both"/>
              <w:rPr>
                <w:rFonts w:ascii="Courier New" w:hAnsi="Courier New" w:cs="Courier New"/>
                <w:sz w:val="24"/>
                <w:szCs w:val="24"/>
                <w:lang w:val="en-US"/>
              </w:rPr>
            </w:pPr>
          </w:p>
        </w:tc>
        <w:tc>
          <w:tcPr>
            <w:tcW w:w="450" w:type="dxa"/>
          </w:tcPr>
          <w:p w14:paraId="7F1ECDBD" w14:textId="77777777" w:rsidR="003B7D0D" w:rsidRPr="003B7D0D" w:rsidRDefault="003B7D0D" w:rsidP="003B7D0D">
            <w:pPr>
              <w:jc w:val="both"/>
              <w:rPr>
                <w:rFonts w:ascii="Courier New" w:hAnsi="Courier New" w:cs="Courier New"/>
                <w:sz w:val="24"/>
                <w:szCs w:val="24"/>
                <w:lang w:val="en-US"/>
              </w:rPr>
            </w:pPr>
          </w:p>
        </w:tc>
        <w:tc>
          <w:tcPr>
            <w:tcW w:w="445" w:type="dxa"/>
          </w:tcPr>
          <w:p w14:paraId="5BC7C485" w14:textId="77777777" w:rsidR="003B7D0D" w:rsidRPr="003B7D0D" w:rsidRDefault="003B7D0D" w:rsidP="003B7D0D">
            <w:pPr>
              <w:jc w:val="both"/>
              <w:rPr>
                <w:rFonts w:ascii="Courier New" w:hAnsi="Courier New" w:cs="Courier New"/>
                <w:sz w:val="24"/>
                <w:szCs w:val="24"/>
                <w:lang w:val="en-US"/>
              </w:rPr>
            </w:pPr>
          </w:p>
        </w:tc>
      </w:tr>
      <w:tr w:rsidR="003B7D0D" w14:paraId="1D54B6FA" w14:textId="77777777" w:rsidTr="00653497">
        <w:tc>
          <w:tcPr>
            <w:tcW w:w="8630" w:type="dxa"/>
            <w:gridSpan w:val="6"/>
          </w:tcPr>
          <w:p w14:paraId="325260B4" w14:textId="3BF5990D"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D. Performance Efficiency</w:t>
            </w:r>
          </w:p>
        </w:tc>
      </w:tr>
      <w:tr w:rsidR="003B7D0D" w14:paraId="4B710737" w14:textId="77777777" w:rsidTr="003B7D0D">
        <w:tc>
          <w:tcPr>
            <w:tcW w:w="6385" w:type="dxa"/>
          </w:tcPr>
          <w:p w14:paraId="0ED59F58" w14:textId="01B40B70"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Time-Behavior</w:t>
            </w:r>
            <w:r w:rsidRPr="003B7D0D">
              <w:rPr>
                <w:rFonts w:ascii="Courier New" w:hAnsi="Courier New" w:cs="Courier New"/>
                <w:sz w:val="24"/>
                <w:szCs w:val="24"/>
              </w:rPr>
              <w:t xml:space="preserve">: Do the response and processing times of the data management and </w:t>
            </w:r>
            <w:r w:rsidRPr="003B7D0D">
              <w:rPr>
                <w:rFonts w:ascii="Courier New" w:hAnsi="Courier New" w:cs="Courier New"/>
                <w:sz w:val="24"/>
                <w:szCs w:val="24"/>
              </w:rPr>
              <w:lastRenderedPageBreak/>
              <w:t>notification system meet the required standards?</w:t>
            </w:r>
          </w:p>
        </w:tc>
        <w:tc>
          <w:tcPr>
            <w:tcW w:w="450" w:type="dxa"/>
          </w:tcPr>
          <w:p w14:paraId="344EAD1D" w14:textId="77777777" w:rsidR="003B7D0D" w:rsidRPr="003B7D0D" w:rsidRDefault="003B7D0D" w:rsidP="003B7D0D">
            <w:pPr>
              <w:jc w:val="both"/>
              <w:rPr>
                <w:rFonts w:ascii="Courier New" w:hAnsi="Courier New" w:cs="Courier New"/>
                <w:sz w:val="24"/>
                <w:szCs w:val="24"/>
                <w:lang w:val="en-US"/>
              </w:rPr>
            </w:pPr>
          </w:p>
        </w:tc>
        <w:tc>
          <w:tcPr>
            <w:tcW w:w="450" w:type="dxa"/>
          </w:tcPr>
          <w:p w14:paraId="49540993" w14:textId="77777777" w:rsidR="003B7D0D" w:rsidRPr="003B7D0D" w:rsidRDefault="003B7D0D" w:rsidP="003B7D0D">
            <w:pPr>
              <w:jc w:val="both"/>
              <w:rPr>
                <w:rFonts w:ascii="Courier New" w:hAnsi="Courier New" w:cs="Courier New"/>
                <w:sz w:val="24"/>
                <w:szCs w:val="24"/>
                <w:lang w:val="en-US"/>
              </w:rPr>
            </w:pPr>
          </w:p>
        </w:tc>
        <w:tc>
          <w:tcPr>
            <w:tcW w:w="450" w:type="dxa"/>
          </w:tcPr>
          <w:p w14:paraId="380036A7" w14:textId="77777777" w:rsidR="003B7D0D" w:rsidRPr="003B7D0D" w:rsidRDefault="003B7D0D" w:rsidP="003B7D0D">
            <w:pPr>
              <w:jc w:val="both"/>
              <w:rPr>
                <w:rFonts w:ascii="Courier New" w:hAnsi="Courier New" w:cs="Courier New"/>
                <w:sz w:val="24"/>
                <w:szCs w:val="24"/>
                <w:lang w:val="en-US"/>
              </w:rPr>
            </w:pPr>
          </w:p>
        </w:tc>
        <w:tc>
          <w:tcPr>
            <w:tcW w:w="450" w:type="dxa"/>
          </w:tcPr>
          <w:p w14:paraId="7B3D6DDF" w14:textId="77777777" w:rsidR="003B7D0D" w:rsidRPr="003B7D0D" w:rsidRDefault="003B7D0D" w:rsidP="003B7D0D">
            <w:pPr>
              <w:jc w:val="both"/>
              <w:rPr>
                <w:rFonts w:ascii="Courier New" w:hAnsi="Courier New" w:cs="Courier New"/>
                <w:sz w:val="24"/>
                <w:szCs w:val="24"/>
                <w:lang w:val="en-US"/>
              </w:rPr>
            </w:pPr>
          </w:p>
        </w:tc>
        <w:tc>
          <w:tcPr>
            <w:tcW w:w="445" w:type="dxa"/>
          </w:tcPr>
          <w:p w14:paraId="7EACEF9B" w14:textId="77777777" w:rsidR="003B7D0D" w:rsidRPr="003B7D0D" w:rsidRDefault="003B7D0D" w:rsidP="003B7D0D">
            <w:pPr>
              <w:jc w:val="both"/>
              <w:rPr>
                <w:rFonts w:ascii="Courier New" w:hAnsi="Courier New" w:cs="Courier New"/>
                <w:sz w:val="24"/>
                <w:szCs w:val="24"/>
                <w:lang w:val="en-US"/>
              </w:rPr>
            </w:pPr>
          </w:p>
        </w:tc>
      </w:tr>
      <w:tr w:rsidR="003B7D0D" w14:paraId="11D5C343" w14:textId="77777777" w:rsidTr="003B7D0D">
        <w:tc>
          <w:tcPr>
            <w:tcW w:w="6385" w:type="dxa"/>
          </w:tcPr>
          <w:p w14:paraId="13D13330" w14:textId="73277DB5"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source Utilization</w:t>
            </w:r>
            <w:r w:rsidRPr="003B7D0D">
              <w:rPr>
                <w:rFonts w:ascii="Courier New" w:hAnsi="Courier New" w:cs="Courier New"/>
                <w:sz w:val="24"/>
                <w:szCs w:val="24"/>
              </w:rPr>
              <w:t>: Does the document upload feature use system resources efficiently while performing its functions?</w:t>
            </w:r>
          </w:p>
        </w:tc>
        <w:tc>
          <w:tcPr>
            <w:tcW w:w="450" w:type="dxa"/>
          </w:tcPr>
          <w:p w14:paraId="5BA5670B" w14:textId="77777777" w:rsidR="003B7D0D" w:rsidRPr="003B7D0D" w:rsidRDefault="003B7D0D" w:rsidP="003B7D0D">
            <w:pPr>
              <w:jc w:val="both"/>
              <w:rPr>
                <w:rFonts w:ascii="Courier New" w:hAnsi="Courier New" w:cs="Courier New"/>
                <w:sz w:val="24"/>
                <w:szCs w:val="24"/>
                <w:lang w:val="en-US"/>
              </w:rPr>
            </w:pPr>
          </w:p>
        </w:tc>
        <w:tc>
          <w:tcPr>
            <w:tcW w:w="450" w:type="dxa"/>
          </w:tcPr>
          <w:p w14:paraId="736EEA15" w14:textId="77777777" w:rsidR="003B7D0D" w:rsidRPr="003B7D0D" w:rsidRDefault="003B7D0D" w:rsidP="003B7D0D">
            <w:pPr>
              <w:jc w:val="both"/>
              <w:rPr>
                <w:rFonts w:ascii="Courier New" w:hAnsi="Courier New" w:cs="Courier New"/>
                <w:sz w:val="24"/>
                <w:szCs w:val="24"/>
                <w:lang w:val="en-US"/>
              </w:rPr>
            </w:pPr>
          </w:p>
        </w:tc>
        <w:tc>
          <w:tcPr>
            <w:tcW w:w="450" w:type="dxa"/>
          </w:tcPr>
          <w:p w14:paraId="011726B6" w14:textId="77777777" w:rsidR="003B7D0D" w:rsidRPr="003B7D0D" w:rsidRDefault="003B7D0D" w:rsidP="003B7D0D">
            <w:pPr>
              <w:jc w:val="both"/>
              <w:rPr>
                <w:rFonts w:ascii="Courier New" w:hAnsi="Courier New" w:cs="Courier New"/>
                <w:sz w:val="24"/>
                <w:szCs w:val="24"/>
                <w:lang w:val="en-US"/>
              </w:rPr>
            </w:pPr>
          </w:p>
        </w:tc>
        <w:tc>
          <w:tcPr>
            <w:tcW w:w="450" w:type="dxa"/>
          </w:tcPr>
          <w:p w14:paraId="7034C9FD" w14:textId="77777777" w:rsidR="003B7D0D" w:rsidRPr="003B7D0D" w:rsidRDefault="003B7D0D" w:rsidP="003B7D0D">
            <w:pPr>
              <w:jc w:val="both"/>
              <w:rPr>
                <w:rFonts w:ascii="Courier New" w:hAnsi="Courier New" w:cs="Courier New"/>
                <w:sz w:val="24"/>
                <w:szCs w:val="24"/>
                <w:lang w:val="en-US"/>
              </w:rPr>
            </w:pPr>
          </w:p>
        </w:tc>
        <w:tc>
          <w:tcPr>
            <w:tcW w:w="445" w:type="dxa"/>
          </w:tcPr>
          <w:p w14:paraId="3435DFC1" w14:textId="77777777" w:rsidR="003B7D0D" w:rsidRPr="003B7D0D" w:rsidRDefault="003B7D0D" w:rsidP="003B7D0D">
            <w:pPr>
              <w:jc w:val="both"/>
              <w:rPr>
                <w:rFonts w:ascii="Courier New" w:hAnsi="Courier New" w:cs="Courier New"/>
                <w:sz w:val="24"/>
                <w:szCs w:val="24"/>
                <w:lang w:val="en-US"/>
              </w:rPr>
            </w:pPr>
          </w:p>
        </w:tc>
      </w:tr>
      <w:tr w:rsidR="003B7D0D" w14:paraId="740DC9D0" w14:textId="77777777" w:rsidTr="003B7D0D">
        <w:tc>
          <w:tcPr>
            <w:tcW w:w="6385" w:type="dxa"/>
          </w:tcPr>
          <w:p w14:paraId="22FCB9A4" w14:textId="4D0E878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apacity</w:t>
            </w:r>
            <w:r w:rsidRPr="003B7D0D">
              <w:rPr>
                <w:rFonts w:ascii="Courier New" w:hAnsi="Courier New" w:cs="Courier New"/>
                <w:sz w:val="24"/>
                <w:szCs w:val="24"/>
              </w:rPr>
              <w:t>: Can the overview display handle the maximum number of agents and applicants without performance degradation?</w:t>
            </w:r>
          </w:p>
        </w:tc>
        <w:tc>
          <w:tcPr>
            <w:tcW w:w="450" w:type="dxa"/>
          </w:tcPr>
          <w:p w14:paraId="546A8A97" w14:textId="77777777" w:rsidR="003B7D0D" w:rsidRPr="003B7D0D" w:rsidRDefault="003B7D0D" w:rsidP="003B7D0D">
            <w:pPr>
              <w:jc w:val="both"/>
              <w:rPr>
                <w:rFonts w:ascii="Courier New" w:hAnsi="Courier New" w:cs="Courier New"/>
                <w:sz w:val="24"/>
                <w:szCs w:val="24"/>
                <w:lang w:val="en-US"/>
              </w:rPr>
            </w:pPr>
          </w:p>
        </w:tc>
        <w:tc>
          <w:tcPr>
            <w:tcW w:w="450" w:type="dxa"/>
          </w:tcPr>
          <w:p w14:paraId="16539DAC" w14:textId="77777777" w:rsidR="003B7D0D" w:rsidRPr="003B7D0D" w:rsidRDefault="003B7D0D" w:rsidP="003B7D0D">
            <w:pPr>
              <w:jc w:val="both"/>
              <w:rPr>
                <w:rFonts w:ascii="Courier New" w:hAnsi="Courier New" w:cs="Courier New"/>
                <w:sz w:val="24"/>
                <w:szCs w:val="24"/>
                <w:lang w:val="en-US"/>
              </w:rPr>
            </w:pPr>
          </w:p>
        </w:tc>
        <w:tc>
          <w:tcPr>
            <w:tcW w:w="450" w:type="dxa"/>
          </w:tcPr>
          <w:p w14:paraId="20D488A8" w14:textId="77777777" w:rsidR="003B7D0D" w:rsidRPr="003B7D0D" w:rsidRDefault="003B7D0D" w:rsidP="003B7D0D">
            <w:pPr>
              <w:jc w:val="both"/>
              <w:rPr>
                <w:rFonts w:ascii="Courier New" w:hAnsi="Courier New" w:cs="Courier New"/>
                <w:sz w:val="24"/>
                <w:szCs w:val="24"/>
                <w:lang w:val="en-US"/>
              </w:rPr>
            </w:pPr>
          </w:p>
        </w:tc>
        <w:tc>
          <w:tcPr>
            <w:tcW w:w="450" w:type="dxa"/>
          </w:tcPr>
          <w:p w14:paraId="148B5F37" w14:textId="77777777" w:rsidR="003B7D0D" w:rsidRPr="003B7D0D" w:rsidRDefault="003B7D0D" w:rsidP="003B7D0D">
            <w:pPr>
              <w:jc w:val="both"/>
              <w:rPr>
                <w:rFonts w:ascii="Courier New" w:hAnsi="Courier New" w:cs="Courier New"/>
                <w:sz w:val="24"/>
                <w:szCs w:val="24"/>
                <w:lang w:val="en-US"/>
              </w:rPr>
            </w:pPr>
          </w:p>
        </w:tc>
        <w:tc>
          <w:tcPr>
            <w:tcW w:w="445" w:type="dxa"/>
          </w:tcPr>
          <w:p w14:paraId="41D06DB6" w14:textId="77777777" w:rsidR="003B7D0D" w:rsidRPr="003B7D0D" w:rsidRDefault="003B7D0D" w:rsidP="003B7D0D">
            <w:pPr>
              <w:jc w:val="both"/>
              <w:rPr>
                <w:rFonts w:ascii="Courier New" w:hAnsi="Courier New" w:cs="Courier New"/>
                <w:sz w:val="24"/>
                <w:szCs w:val="24"/>
                <w:lang w:val="en-US"/>
              </w:rPr>
            </w:pPr>
          </w:p>
        </w:tc>
      </w:tr>
      <w:tr w:rsidR="003B7D0D" w14:paraId="6BE14845" w14:textId="77777777" w:rsidTr="00BD30A9">
        <w:tc>
          <w:tcPr>
            <w:tcW w:w="8630" w:type="dxa"/>
            <w:gridSpan w:val="6"/>
          </w:tcPr>
          <w:p w14:paraId="6A341A49" w14:textId="75BEB079"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E. Security</w:t>
            </w:r>
          </w:p>
        </w:tc>
      </w:tr>
      <w:tr w:rsidR="003B7D0D" w14:paraId="19F37193" w14:textId="77777777" w:rsidTr="003B7D0D">
        <w:tc>
          <w:tcPr>
            <w:tcW w:w="6385" w:type="dxa"/>
          </w:tcPr>
          <w:p w14:paraId="453E93A5" w14:textId="008811E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Confidentiality</w:t>
            </w:r>
            <w:r w:rsidRPr="003B7D0D">
              <w:rPr>
                <w:rFonts w:ascii="Courier New" w:hAnsi="Courier New" w:cs="Courier New"/>
                <w:sz w:val="24"/>
                <w:szCs w:val="24"/>
              </w:rPr>
              <w:t>: Does the system ensure that sensitive data in user authentication and secure data viewing is accessible only to authorized users?</w:t>
            </w:r>
          </w:p>
        </w:tc>
        <w:tc>
          <w:tcPr>
            <w:tcW w:w="450" w:type="dxa"/>
          </w:tcPr>
          <w:p w14:paraId="0CB2FC0F" w14:textId="77777777" w:rsidR="003B7D0D" w:rsidRPr="003B7D0D" w:rsidRDefault="003B7D0D" w:rsidP="003B7D0D">
            <w:pPr>
              <w:jc w:val="both"/>
              <w:rPr>
                <w:rFonts w:ascii="Courier New" w:hAnsi="Courier New" w:cs="Courier New"/>
                <w:sz w:val="24"/>
                <w:szCs w:val="24"/>
                <w:lang w:val="en-US"/>
              </w:rPr>
            </w:pPr>
          </w:p>
        </w:tc>
        <w:tc>
          <w:tcPr>
            <w:tcW w:w="450" w:type="dxa"/>
          </w:tcPr>
          <w:p w14:paraId="497C7A21" w14:textId="77777777" w:rsidR="003B7D0D" w:rsidRPr="003B7D0D" w:rsidRDefault="003B7D0D" w:rsidP="003B7D0D">
            <w:pPr>
              <w:jc w:val="both"/>
              <w:rPr>
                <w:rFonts w:ascii="Courier New" w:hAnsi="Courier New" w:cs="Courier New"/>
                <w:sz w:val="24"/>
                <w:szCs w:val="24"/>
                <w:lang w:val="en-US"/>
              </w:rPr>
            </w:pPr>
          </w:p>
        </w:tc>
        <w:tc>
          <w:tcPr>
            <w:tcW w:w="450" w:type="dxa"/>
          </w:tcPr>
          <w:p w14:paraId="4766240C" w14:textId="77777777" w:rsidR="003B7D0D" w:rsidRPr="003B7D0D" w:rsidRDefault="003B7D0D" w:rsidP="003B7D0D">
            <w:pPr>
              <w:jc w:val="both"/>
              <w:rPr>
                <w:rFonts w:ascii="Courier New" w:hAnsi="Courier New" w:cs="Courier New"/>
                <w:sz w:val="24"/>
                <w:szCs w:val="24"/>
                <w:lang w:val="en-US"/>
              </w:rPr>
            </w:pPr>
          </w:p>
        </w:tc>
        <w:tc>
          <w:tcPr>
            <w:tcW w:w="450" w:type="dxa"/>
          </w:tcPr>
          <w:p w14:paraId="3481B4F4" w14:textId="77777777" w:rsidR="003B7D0D" w:rsidRPr="003B7D0D" w:rsidRDefault="003B7D0D" w:rsidP="003B7D0D">
            <w:pPr>
              <w:jc w:val="both"/>
              <w:rPr>
                <w:rFonts w:ascii="Courier New" w:hAnsi="Courier New" w:cs="Courier New"/>
                <w:sz w:val="24"/>
                <w:szCs w:val="24"/>
                <w:lang w:val="en-US"/>
              </w:rPr>
            </w:pPr>
          </w:p>
        </w:tc>
        <w:tc>
          <w:tcPr>
            <w:tcW w:w="445" w:type="dxa"/>
          </w:tcPr>
          <w:p w14:paraId="6F07D140" w14:textId="77777777" w:rsidR="003B7D0D" w:rsidRPr="003B7D0D" w:rsidRDefault="003B7D0D" w:rsidP="003B7D0D">
            <w:pPr>
              <w:jc w:val="both"/>
              <w:rPr>
                <w:rFonts w:ascii="Courier New" w:hAnsi="Courier New" w:cs="Courier New"/>
                <w:sz w:val="24"/>
                <w:szCs w:val="24"/>
                <w:lang w:val="en-US"/>
              </w:rPr>
            </w:pPr>
          </w:p>
        </w:tc>
      </w:tr>
      <w:tr w:rsidR="003B7D0D" w14:paraId="1C19EDCE" w14:textId="77777777" w:rsidTr="003B7D0D">
        <w:tc>
          <w:tcPr>
            <w:tcW w:w="6385" w:type="dxa"/>
          </w:tcPr>
          <w:p w14:paraId="62B53E68" w14:textId="7F22CDC9"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Integrity</w:t>
            </w:r>
            <w:r w:rsidRPr="003B7D0D">
              <w:rPr>
                <w:rFonts w:ascii="Courier New" w:hAnsi="Courier New" w:cs="Courier New"/>
                <w:sz w:val="24"/>
                <w:szCs w:val="24"/>
              </w:rPr>
              <w:t>: Does the profile management feature prevent unauthorized access to or modification of personal information?</w:t>
            </w:r>
          </w:p>
        </w:tc>
        <w:tc>
          <w:tcPr>
            <w:tcW w:w="450" w:type="dxa"/>
          </w:tcPr>
          <w:p w14:paraId="5E28068D" w14:textId="77777777" w:rsidR="003B7D0D" w:rsidRPr="003B7D0D" w:rsidRDefault="003B7D0D" w:rsidP="003B7D0D">
            <w:pPr>
              <w:jc w:val="both"/>
              <w:rPr>
                <w:rFonts w:ascii="Courier New" w:hAnsi="Courier New" w:cs="Courier New"/>
                <w:sz w:val="24"/>
                <w:szCs w:val="24"/>
                <w:lang w:val="en-US"/>
              </w:rPr>
            </w:pPr>
          </w:p>
        </w:tc>
        <w:tc>
          <w:tcPr>
            <w:tcW w:w="450" w:type="dxa"/>
          </w:tcPr>
          <w:p w14:paraId="40904935" w14:textId="77777777" w:rsidR="003B7D0D" w:rsidRPr="003B7D0D" w:rsidRDefault="003B7D0D" w:rsidP="003B7D0D">
            <w:pPr>
              <w:jc w:val="both"/>
              <w:rPr>
                <w:rFonts w:ascii="Courier New" w:hAnsi="Courier New" w:cs="Courier New"/>
                <w:sz w:val="24"/>
                <w:szCs w:val="24"/>
                <w:lang w:val="en-US"/>
              </w:rPr>
            </w:pPr>
          </w:p>
        </w:tc>
        <w:tc>
          <w:tcPr>
            <w:tcW w:w="450" w:type="dxa"/>
          </w:tcPr>
          <w:p w14:paraId="7A554500" w14:textId="77777777" w:rsidR="003B7D0D" w:rsidRPr="003B7D0D" w:rsidRDefault="003B7D0D" w:rsidP="003B7D0D">
            <w:pPr>
              <w:jc w:val="both"/>
              <w:rPr>
                <w:rFonts w:ascii="Courier New" w:hAnsi="Courier New" w:cs="Courier New"/>
                <w:sz w:val="24"/>
                <w:szCs w:val="24"/>
                <w:lang w:val="en-US"/>
              </w:rPr>
            </w:pPr>
          </w:p>
        </w:tc>
        <w:tc>
          <w:tcPr>
            <w:tcW w:w="450" w:type="dxa"/>
          </w:tcPr>
          <w:p w14:paraId="34450D88" w14:textId="77777777" w:rsidR="003B7D0D" w:rsidRPr="003B7D0D" w:rsidRDefault="003B7D0D" w:rsidP="003B7D0D">
            <w:pPr>
              <w:jc w:val="both"/>
              <w:rPr>
                <w:rFonts w:ascii="Courier New" w:hAnsi="Courier New" w:cs="Courier New"/>
                <w:sz w:val="24"/>
                <w:szCs w:val="24"/>
                <w:lang w:val="en-US"/>
              </w:rPr>
            </w:pPr>
          </w:p>
        </w:tc>
        <w:tc>
          <w:tcPr>
            <w:tcW w:w="445" w:type="dxa"/>
          </w:tcPr>
          <w:p w14:paraId="5824F00C" w14:textId="77777777" w:rsidR="003B7D0D" w:rsidRPr="003B7D0D" w:rsidRDefault="003B7D0D" w:rsidP="003B7D0D">
            <w:pPr>
              <w:jc w:val="both"/>
              <w:rPr>
                <w:rFonts w:ascii="Courier New" w:hAnsi="Courier New" w:cs="Courier New"/>
                <w:sz w:val="24"/>
                <w:szCs w:val="24"/>
                <w:lang w:val="en-US"/>
              </w:rPr>
            </w:pPr>
          </w:p>
        </w:tc>
      </w:tr>
      <w:tr w:rsidR="003B7D0D" w14:paraId="0246C5B5" w14:textId="77777777" w:rsidTr="003B7D0D">
        <w:tc>
          <w:tcPr>
            <w:tcW w:w="6385" w:type="dxa"/>
          </w:tcPr>
          <w:p w14:paraId="091F4000" w14:textId="753D8B2F"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uthenticity</w:t>
            </w:r>
            <w:r w:rsidRPr="003B7D0D">
              <w:rPr>
                <w:rFonts w:ascii="Courier New" w:hAnsi="Courier New" w:cs="Courier New"/>
                <w:sz w:val="24"/>
                <w:szCs w:val="24"/>
              </w:rPr>
              <w:t>: Is the identity of users in the user authentication process verifiable?</w:t>
            </w:r>
          </w:p>
        </w:tc>
        <w:tc>
          <w:tcPr>
            <w:tcW w:w="450" w:type="dxa"/>
          </w:tcPr>
          <w:p w14:paraId="0EE6F6B3" w14:textId="77777777" w:rsidR="003B7D0D" w:rsidRPr="003B7D0D" w:rsidRDefault="003B7D0D" w:rsidP="003B7D0D">
            <w:pPr>
              <w:jc w:val="both"/>
              <w:rPr>
                <w:rFonts w:ascii="Courier New" w:hAnsi="Courier New" w:cs="Courier New"/>
                <w:sz w:val="24"/>
                <w:szCs w:val="24"/>
                <w:lang w:val="en-US"/>
              </w:rPr>
            </w:pPr>
          </w:p>
        </w:tc>
        <w:tc>
          <w:tcPr>
            <w:tcW w:w="450" w:type="dxa"/>
          </w:tcPr>
          <w:p w14:paraId="4D92FB6E" w14:textId="77777777" w:rsidR="003B7D0D" w:rsidRPr="003B7D0D" w:rsidRDefault="003B7D0D" w:rsidP="003B7D0D">
            <w:pPr>
              <w:jc w:val="both"/>
              <w:rPr>
                <w:rFonts w:ascii="Courier New" w:hAnsi="Courier New" w:cs="Courier New"/>
                <w:sz w:val="24"/>
                <w:szCs w:val="24"/>
                <w:lang w:val="en-US"/>
              </w:rPr>
            </w:pPr>
          </w:p>
        </w:tc>
        <w:tc>
          <w:tcPr>
            <w:tcW w:w="450" w:type="dxa"/>
          </w:tcPr>
          <w:p w14:paraId="19DF543C" w14:textId="77777777" w:rsidR="003B7D0D" w:rsidRPr="003B7D0D" w:rsidRDefault="003B7D0D" w:rsidP="003B7D0D">
            <w:pPr>
              <w:jc w:val="both"/>
              <w:rPr>
                <w:rFonts w:ascii="Courier New" w:hAnsi="Courier New" w:cs="Courier New"/>
                <w:sz w:val="24"/>
                <w:szCs w:val="24"/>
                <w:lang w:val="en-US"/>
              </w:rPr>
            </w:pPr>
          </w:p>
        </w:tc>
        <w:tc>
          <w:tcPr>
            <w:tcW w:w="450" w:type="dxa"/>
          </w:tcPr>
          <w:p w14:paraId="0A45B15E" w14:textId="77777777" w:rsidR="003B7D0D" w:rsidRPr="003B7D0D" w:rsidRDefault="003B7D0D" w:rsidP="003B7D0D">
            <w:pPr>
              <w:jc w:val="both"/>
              <w:rPr>
                <w:rFonts w:ascii="Courier New" w:hAnsi="Courier New" w:cs="Courier New"/>
                <w:sz w:val="24"/>
                <w:szCs w:val="24"/>
                <w:lang w:val="en-US"/>
              </w:rPr>
            </w:pPr>
          </w:p>
        </w:tc>
        <w:tc>
          <w:tcPr>
            <w:tcW w:w="445" w:type="dxa"/>
          </w:tcPr>
          <w:p w14:paraId="1AC492F7" w14:textId="4BB8C40B" w:rsidR="003B7D0D" w:rsidRPr="003B7D0D" w:rsidRDefault="003B7D0D" w:rsidP="003B7D0D">
            <w:pPr>
              <w:jc w:val="both"/>
              <w:rPr>
                <w:rFonts w:ascii="Courier New" w:hAnsi="Courier New" w:cs="Courier New"/>
                <w:sz w:val="24"/>
                <w:szCs w:val="24"/>
                <w:lang w:val="en-US"/>
              </w:rPr>
            </w:pPr>
          </w:p>
        </w:tc>
      </w:tr>
      <w:tr w:rsidR="003B7D0D" w14:paraId="6C2E69E4" w14:textId="77777777" w:rsidTr="00220979">
        <w:tc>
          <w:tcPr>
            <w:tcW w:w="8630" w:type="dxa"/>
            <w:gridSpan w:val="6"/>
          </w:tcPr>
          <w:p w14:paraId="3E195068" w14:textId="27CC5F02" w:rsidR="003B7D0D" w:rsidRPr="003B7D0D" w:rsidRDefault="003B7D0D" w:rsidP="003B7D0D">
            <w:pPr>
              <w:jc w:val="both"/>
              <w:rPr>
                <w:rFonts w:ascii="Courier New" w:hAnsi="Courier New" w:cs="Courier New"/>
                <w:b/>
                <w:bCs/>
                <w:sz w:val="24"/>
                <w:szCs w:val="24"/>
                <w:lang w:val="en-US"/>
              </w:rPr>
            </w:pPr>
            <w:r w:rsidRPr="003B7D0D">
              <w:rPr>
                <w:rFonts w:ascii="Courier New" w:hAnsi="Courier New" w:cs="Courier New"/>
                <w:b/>
                <w:bCs/>
                <w:sz w:val="24"/>
                <w:szCs w:val="24"/>
              </w:rPr>
              <w:t>F. Maintainability</w:t>
            </w:r>
          </w:p>
        </w:tc>
      </w:tr>
      <w:tr w:rsidR="003B7D0D" w14:paraId="4BD9C101" w14:textId="77777777" w:rsidTr="003B7D0D">
        <w:tc>
          <w:tcPr>
            <w:tcW w:w="6385" w:type="dxa"/>
          </w:tcPr>
          <w:p w14:paraId="00C65350" w14:textId="24391E1E"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ularity</w:t>
            </w:r>
            <w:r w:rsidRPr="003B7D0D">
              <w:rPr>
                <w:rFonts w:ascii="Courier New" w:hAnsi="Courier New" w:cs="Courier New"/>
                <w:sz w:val="24"/>
                <w:szCs w:val="24"/>
              </w:rPr>
              <w:t>: Is the system designed such that changes to one component, like the document handling feature, have minimal impact on other components?</w:t>
            </w:r>
          </w:p>
        </w:tc>
        <w:tc>
          <w:tcPr>
            <w:tcW w:w="450" w:type="dxa"/>
          </w:tcPr>
          <w:p w14:paraId="5376DAAF"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B0556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34C81519"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ADE360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39CB6B22" w14:textId="77777777" w:rsidR="003B7D0D" w:rsidRDefault="003B7D0D" w:rsidP="003B7D0D">
            <w:pPr>
              <w:spacing w:line="480" w:lineRule="auto"/>
              <w:jc w:val="both"/>
              <w:rPr>
                <w:rFonts w:ascii="Courier New" w:hAnsi="Courier New" w:cs="Courier New"/>
                <w:sz w:val="24"/>
                <w:szCs w:val="24"/>
                <w:lang w:val="en-US"/>
              </w:rPr>
            </w:pPr>
          </w:p>
        </w:tc>
      </w:tr>
      <w:tr w:rsidR="003B7D0D" w14:paraId="5648EB3C" w14:textId="77777777" w:rsidTr="003B7D0D">
        <w:tc>
          <w:tcPr>
            <w:tcW w:w="6385" w:type="dxa"/>
          </w:tcPr>
          <w:p w14:paraId="0B194268" w14:textId="3E451B26"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Reusability</w:t>
            </w:r>
            <w:r w:rsidRPr="003B7D0D">
              <w:rPr>
                <w:rFonts w:ascii="Courier New" w:hAnsi="Courier New" w:cs="Courier New"/>
                <w:sz w:val="24"/>
                <w:szCs w:val="24"/>
              </w:rPr>
              <w:t>: Can the search and filtering feature be reused in other parts of the system or in other systems?</w:t>
            </w:r>
          </w:p>
        </w:tc>
        <w:tc>
          <w:tcPr>
            <w:tcW w:w="450" w:type="dxa"/>
          </w:tcPr>
          <w:p w14:paraId="631544C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41FB8A10"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69EC5B81"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B7F5FF2"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509098F6" w14:textId="77777777" w:rsidR="003B7D0D" w:rsidRDefault="003B7D0D" w:rsidP="003B7D0D">
            <w:pPr>
              <w:spacing w:line="480" w:lineRule="auto"/>
              <w:jc w:val="both"/>
              <w:rPr>
                <w:rFonts w:ascii="Courier New" w:hAnsi="Courier New" w:cs="Courier New"/>
                <w:sz w:val="24"/>
                <w:szCs w:val="24"/>
                <w:lang w:val="en-US"/>
              </w:rPr>
            </w:pPr>
          </w:p>
        </w:tc>
      </w:tr>
      <w:tr w:rsidR="003B7D0D" w14:paraId="418B58FC" w14:textId="77777777" w:rsidTr="003B7D0D">
        <w:tc>
          <w:tcPr>
            <w:tcW w:w="6385" w:type="dxa"/>
          </w:tcPr>
          <w:p w14:paraId="2207D65A" w14:textId="7C2F47C2"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Analyzability</w:t>
            </w:r>
            <w:r w:rsidRPr="003B7D0D">
              <w:rPr>
                <w:rFonts w:ascii="Courier New" w:hAnsi="Courier New" w:cs="Courier New"/>
                <w:sz w:val="24"/>
                <w:szCs w:val="24"/>
              </w:rPr>
              <w:t>: Can the impact of changes to the application save and modify feature be easily assessed?</w:t>
            </w:r>
          </w:p>
        </w:tc>
        <w:tc>
          <w:tcPr>
            <w:tcW w:w="450" w:type="dxa"/>
          </w:tcPr>
          <w:p w14:paraId="21B6F238"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027718AD"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2DFA5F85"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92F2D68"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1EDF98D" w14:textId="77777777" w:rsidR="003B7D0D" w:rsidRDefault="003B7D0D" w:rsidP="003B7D0D">
            <w:pPr>
              <w:spacing w:line="480" w:lineRule="auto"/>
              <w:jc w:val="both"/>
              <w:rPr>
                <w:rFonts w:ascii="Courier New" w:hAnsi="Courier New" w:cs="Courier New"/>
                <w:sz w:val="24"/>
                <w:szCs w:val="24"/>
                <w:lang w:val="en-US"/>
              </w:rPr>
            </w:pPr>
          </w:p>
        </w:tc>
      </w:tr>
      <w:tr w:rsidR="003B7D0D" w14:paraId="129DE88A" w14:textId="77777777" w:rsidTr="003B7D0D">
        <w:tc>
          <w:tcPr>
            <w:tcW w:w="6385" w:type="dxa"/>
          </w:tcPr>
          <w:p w14:paraId="6D464546" w14:textId="3CE0DE34" w:rsidR="003B7D0D" w:rsidRPr="003B7D0D" w:rsidRDefault="003B7D0D" w:rsidP="003B7D0D">
            <w:pPr>
              <w:jc w:val="both"/>
              <w:rPr>
                <w:rFonts w:ascii="Courier New" w:hAnsi="Courier New" w:cs="Courier New"/>
                <w:sz w:val="24"/>
                <w:szCs w:val="24"/>
                <w:lang w:val="en-US"/>
              </w:rPr>
            </w:pPr>
            <w:r w:rsidRPr="003B7D0D">
              <w:rPr>
                <w:rFonts w:ascii="Courier New" w:hAnsi="Courier New" w:cs="Courier New"/>
                <w:b/>
                <w:bCs/>
                <w:sz w:val="24"/>
                <w:szCs w:val="24"/>
              </w:rPr>
              <w:t>Modifiability</w:t>
            </w:r>
            <w:r w:rsidRPr="003B7D0D">
              <w:rPr>
                <w:rFonts w:ascii="Courier New" w:hAnsi="Courier New" w:cs="Courier New"/>
                <w:sz w:val="24"/>
                <w:szCs w:val="24"/>
              </w:rPr>
              <w:t>: Can the profile management system be modified efficiently without introducing defects?</w:t>
            </w:r>
          </w:p>
        </w:tc>
        <w:tc>
          <w:tcPr>
            <w:tcW w:w="450" w:type="dxa"/>
          </w:tcPr>
          <w:p w14:paraId="3BDC74DB"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37BDB17"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1190B98E" w14:textId="77777777" w:rsidR="003B7D0D" w:rsidRDefault="003B7D0D" w:rsidP="003B7D0D">
            <w:pPr>
              <w:spacing w:line="480" w:lineRule="auto"/>
              <w:jc w:val="both"/>
              <w:rPr>
                <w:rFonts w:ascii="Courier New" w:hAnsi="Courier New" w:cs="Courier New"/>
                <w:sz w:val="24"/>
                <w:szCs w:val="24"/>
                <w:lang w:val="en-US"/>
              </w:rPr>
            </w:pPr>
          </w:p>
        </w:tc>
        <w:tc>
          <w:tcPr>
            <w:tcW w:w="450" w:type="dxa"/>
          </w:tcPr>
          <w:p w14:paraId="782B38E6" w14:textId="77777777" w:rsidR="003B7D0D" w:rsidRDefault="003B7D0D" w:rsidP="003B7D0D">
            <w:pPr>
              <w:spacing w:line="480" w:lineRule="auto"/>
              <w:jc w:val="both"/>
              <w:rPr>
                <w:rFonts w:ascii="Courier New" w:hAnsi="Courier New" w:cs="Courier New"/>
                <w:sz w:val="24"/>
                <w:szCs w:val="24"/>
                <w:lang w:val="en-US"/>
              </w:rPr>
            </w:pPr>
          </w:p>
        </w:tc>
        <w:tc>
          <w:tcPr>
            <w:tcW w:w="445" w:type="dxa"/>
          </w:tcPr>
          <w:p w14:paraId="2D32D83A" w14:textId="77777777" w:rsidR="003B7D0D" w:rsidRDefault="003B7D0D" w:rsidP="003B7D0D">
            <w:pPr>
              <w:spacing w:line="480" w:lineRule="auto"/>
              <w:jc w:val="both"/>
              <w:rPr>
                <w:rFonts w:ascii="Courier New" w:hAnsi="Courier New" w:cs="Courier New"/>
                <w:sz w:val="24"/>
                <w:szCs w:val="24"/>
                <w:lang w:val="en-US"/>
              </w:rPr>
            </w:pPr>
          </w:p>
        </w:tc>
      </w:tr>
    </w:tbl>
    <w:p w14:paraId="71F6EF90" w14:textId="77777777" w:rsidR="006A3486" w:rsidRDefault="006A3486" w:rsidP="00C61C99">
      <w:pPr>
        <w:spacing w:line="480" w:lineRule="auto"/>
        <w:jc w:val="both"/>
        <w:rPr>
          <w:rFonts w:ascii="Courier New" w:hAnsi="Courier New" w:cs="Courier New"/>
          <w:sz w:val="24"/>
          <w:szCs w:val="24"/>
          <w:lang w:val="en-US"/>
        </w:rPr>
      </w:pP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lastRenderedPageBreak/>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DF0458">
        <w:tc>
          <w:tcPr>
            <w:tcW w:w="31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706D1F32" w14:textId="77777777" w:rsidTr="00DF0458">
        <w:tc>
          <w:tcPr>
            <w:tcW w:w="3116" w:type="dxa"/>
            <w:tcBorders>
              <w:left w:val="single" w:sz="4" w:space="0" w:color="FFFFFF"/>
              <w:bottom w:val="nil"/>
              <w:right w:val="single" w:sz="4" w:space="0" w:color="FFFFFF"/>
            </w:tcBorders>
          </w:tcPr>
          <w:p w14:paraId="174D1666"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0360F55D" w14:textId="5B51869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5</w:t>
            </w:r>
            <w:r w:rsidR="005906BF">
              <w:rPr>
                <w:rFonts w:ascii="Courier New" w:hAnsi="Courier New" w:cs="Courier New"/>
                <w:sz w:val="24"/>
                <w:szCs w:val="24"/>
                <w:lang w:val="en-US"/>
              </w:rPr>
              <w:t>0</w:t>
            </w:r>
            <w:r w:rsidRPr="00AE46B9">
              <w:rPr>
                <w:rFonts w:ascii="Courier New" w:hAnsi="Courier New" w:cs="Courier New"/>
                <w:sz w:val="24"/>
                <w:szCs w:val="24"/>
                <w:lang w:val="en-US"/>
              </w:rPr>
              <w:t>-5.00</w:t>
            </w:r>
          </w:p>
        </w:tc>
        <w:tc>
          <w:tcPr>
            <w:tcW w:w="3117" w:type="dxa"/>
            <w:tcBorders>
              <w:left w:val="single" w:sz="4" w:space="0" w:color="FFFFFF"/>
              <w:bottom w:val="nil"/>
              <w:right w:val="single" w:sz="4" w:space="0" w:color="FFFFFF"/>
            </w:tcBorders>
          </w:tcPr>
          <w:p w14:paraId="39B1AE01"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6A3486" w:rsidRPr="00AE46B9" w14:paraId="16309EEA" w14:textId="77777777" w:rsidTr="00DF0458">
        <w:tc>
          <w:tcPr>
            <w:tcW w:w="31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72F38357" w14:textId="68AC846F"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5</w:t>
            </w:r>
            <w:r w:rsidR="005906BF">
              <w:rPr>
                <w:rFonts w:ascii="Courier New" w:hAnsi="Courier New" w:cs="Courier New"/>
                <w:sz w:val="24"/>
                <w:szCs w:val="24"/>
                <w:lang w:val="en-US"/>
              </w:rPr>
              <w:t>0</w:t>
            </w:r>
            <w:r w:rsidRPr="00AE46B9">
              <w:rPr>
                <w:rFonts w:ascii="Courier New" w:hAnsi="Courier New" w:cs="Courier New"/>
                <w:sz w:val="24"/>
                <w:szCs w:val="24"/>
                <w:lang w:val="en-US"/>
              </w:rPr>
              <w:t>-4.</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029C3E"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7BE99284" w14:textId="77777777" w:rsidTr="00DF0458">
        <w:tc>
          <w:tcPr>
            <w:tcW w:w="31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4D6E60F" w14:textId="3AC19F80"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5906BF">
              <w:rPr>
                <w:rFonts w:ascii="Courier New" w:hAnsi="Courier New" w:cs="Courier New"/>
                <w:sz w:val="24"/>
                <w:szCs w:val="24"/>
                <w:lang w:val="en-US"/>
              </w:rPr>
              <w:t>49</w:t>
            </w:r>
          </w:p>
        </w:tc>
        <w:tc>
          <w:tcPr>
            <w:tcW w:w="3117" w:type="dxa"/>
            <w:tcBorders>
              <w:top w:val="nil"/>
              <w:left w:val="nil"/>
              <w:bottom w:val="nil"/>
              <w:right w:val="nil"/>
            </w:tcBorders>
          </w:tcPr>
          <w:p w14:paraId="0344A7E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6A3486" w:rsidRPr="00AE46B9" w14:paraId="4EB44059" w14:textId="77777777" w:rsidTr="00DF0458">
        <w:tc>
          <w:tcPr>
            <w:tcW w:w="31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7D96E8AB" w14:textId="221CEA6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5</w:t>
            </w:r>
            <w:r w:rsidR="005906BF">
              <w:rPr>
                <w:rFonts w:ascii="Courier New" w:hAnsi="Courier New" w:cs="Courier New"/>
                <w:sz w:val="24"/>
                <w:szCs w:val="24"/>
                <w:lang w:val="en-US"/>
              </w:rPr>
              <w:t>0</w:t>
            </w:r>
            <w:r w:rsidRPr="00AE46B9">
              <w:rPr>
                <w:rFonts w:ascii="Courier New" w:hAnsi="Courier New" w:cs="Courier New"/>
                <w:sz w:val="24"/>
                <w:szCs w:val="24"/>
                <w:lang w:val="en-US"/>
              </w:rPr>
              <w:t>-2.</w:t>
            </w:r>
            <w:r w:rsidR="005906BF">
              <w:rPr>
                <w:rFonts w:ascii="Courier New" w:hAnsi="Courier New" w:cs="Courier New"/>
                <w:sz w:val="24"/>
                <w:szCs w:val="24"/>
                <w:lang w:val="en-US"/>
              </w:rPr>
              <w:t>49</w:t>
            </w:r>
          </w:p>
        </w:tc>
        <w:tc>
          <w:tcPr>
            <w:tcW w:w="3117"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DF0458">
        <w:tc>
          <w:tcPr>
            <w:tcW w:w="31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751E3DEC" w14:textId="358F319B"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5906BF">
              <w:rPr>
                <w:rFonts w:ascii="Courier New" w:hAnsi="Courier New" w:cs="Courier New"/>
                <w:sz w:val="24"/>
                <w:szCs w:val="24"/>
                <w:lang w:val="en-US"/>
              </w:rPr>
              <w:t>49</w:t>
            </w:r>
          </w:p>
        </w:tc>
        <w:tc>
          <w:tcPr>
            <w:tcW w:w="3117"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lastRenderedPageBreak/>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146316C" w14:textId="77777777" w:rsidR="00F50C5A" w:rsidRDefault="00F50C5A" w:rsidP="006A3486">
      <w:pPr>
        <w:rPr>
          <w:rFonts w:ascii="Courier New" w:hAnsi="Courier New" w:cs="Courier New"/>
          <w:sz w:val="24"/>
          <w:szCs w:val="24"/>
          <w:lang w:val="en-US"/>
        </w:rPr>
      </w:pPr>
    </w:p>
    <w:p w14:paraId="782C86B0" w14:textId="77777777" w:rsidR="00F50C5A" w:rsidRDefault="00F50C5A" w:rsidP="006A3486">
      <w:pPr>
        <w:rPr>
          <w:rFonts w:ascii="Courier New" w:hAnsi="Courier New" w:cs="Courier New"/>
          <w:sz w:val="24"/>
          <w:szCs w:val="24"/>
          <w:lang w:val="en-US"/>
        </w:rPr>
      </w:pPr>
    </w:p>
    <w:p w14:paraId="38F1F33D" w14:textId="77777777" w:rsidR="006A3486" w:rsidRDefault="006A3486" w:rsidP="006A3486">
      <w:pPr>
        <w:rPr>
          <w:rFonts w:ascii="Courier New" w:hAnsi="Courier New" w:cs="Courier New"/>
          <w:sz w:val="24"/>
          <w:szCs w:val="24"/>
          <w:lang w:val="en-US"/>
        </w:rPr>
      </w:pPr>
    </w:p>
    <w:p w14:paraId="0181C6F0" w14:textId="77777777" w:rsidR="00C428DD" w:rsidRDefault="00C428DD" w:rsidP="006A3486">
      <w:pPr>
        <w:rPr>
          <w:rFonts w:ascii="Courier New" w:hAnsi="Courier New" w:cs="Courier New"/>
          <w:sz w:val="24"/>
          <w:szCs w:val="24"/>
          <w:lang w:val="en-US"/>
        </w:rPr>
      </w:pPr>
    </w:p>
    <w:p w14:paraId="6CA9C8DC" w14:textId="77777777" w:rsidR="00C428DD" w:rsidRDefault="00C428DD" w:rsidP="006A3486">
      <w:pPr>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7"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8"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9"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w:t>
      </w:r>
      <w:r w:rsidRPr="007E4458">
        <w:rPr>
          <w:rFonts w:ascii="Courier New" w:hAnsi="Courier New" w:cs="Courier New"/>
        </w:rPr>
        <w:lastRenderedPageBreak/>
        <w:t xml:space="preserve">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30"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2"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3"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4"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5"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6"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7"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9"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40"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1"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2"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 xml:space="preserve">E-recruiting Platforms: Features that Influence the Efficiency of Online </w:t>
      </w:r>
      <w:r w:rsidRPr="007E4458">
        <w:rPr>
          <w:rFonts w:ascii="Courier New" w:hAnsi="Courier New" w:cs="Courier New"/>
          <w:i/>
          <w:iCs/>
        </w:rPr>
        <w:lastRenderedPageBreak/>
        <w:t>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3"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CB47C1" w14:textId="77777777" w:rsidR="007A3E7E" w:rsidRDefault="007A3E7E" w:rsidP="005F4654">
      <w:pPr>
        <w:spacing w:after="0" w:line="240" w:lineRule="auto"/>
      </w:pPr>
      <w:r>
        <w:separator/>
      </w:r>
    </w:p>
  </w:endnote>
  <w:endnote w:type="continuationSeparator" w:id="0">
    <w:p w14:paraId="2725956C" w14:textId="77777777" w:rsidR="007A3E7E" w:rsidRDefault="007A3E7E"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0C400A" w14:textId="77777777" w:rsidR="007A3E7E" w:rsidRDefault="007A3E7E" w:rsidP="005F4654">
      <w:pPr>
        <w:spacing w:after="0" w:line="240" w:lineRule="auto"/>
      </w:pPr>
      <w:r>
        <w:separator/>
      </w:r>
    </w:p>
  </w:footnote>
  <w:footnote w:type="continuationSeparator" w:id="0">
    <w:p w14:paraId="4C222E64" w14:textId="77777777" w:rsidR="007A3E7E" w:rsidRDefault="007A3E7E"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B00"/>
    <w:rsid w:val="00076AD2"/>
    <w:rsid w:val="00080649"/>
    <w:rsid w:val="00091BFD"/>
    <w:rsid w:val="00096CEA"/>
    <w:rsid w:val="000A3862"/>
    <w:rsid w:val="000A55CF"/>
    <w:rsid w:val="000A7363"/>
    <w:rsid w:val="000C0561"/>
    <w:rsid w:val="000C070F"/>
    <w:rsid w:val="000C57EA"/>
    <w:rsid w:val="000D0F27"/>
    <w:rsid w:val="000D134D"/>
    <w:rsid w:val="000D3452"/>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94C"/>
    <w:rsid w:val="00194BD2"/>
    <w:rsid w:val="001A0B68"/>
    <w:rsid w:val="001B45C8"/>
    <w:rsid w:val="001B4F4A"/>
    <w:rsid w:val="001B7203"/>
    <w:rsid w:val="001C453C"/>
    <w:rsid w:val="001C4979"/>
    <w:rsid w:val="001D5E46"/>
    <w:rsid w:val="001D6DD4"/>
    <w:rsid w:val="001F16D5"/>
    <w:rsid w:val="001F1B2D"/>
    <w:rsid w:val="001F22B3"/>
    <w:rsid w:val="001F27DD"/>
    <w:rsid w:val="001F3523"/>
    <w:rsid w:val="001F6BA5"/>
    <w:rsid w:val="00203F10"/>
    <w:rsid w:val="00210B9D"/>
    <w:rsid w:val="0021568F"/>
    <w:rsid w:val="00215997"/>
    <w:rsid w:val="0022081F"/>
    <w:rsid w:val="00220873"/>
    <w:rsid w:val="00224476"/>
    <w:rsid w:val="00226128"/>
    <w:rsid w:val="0023439A"/>
    <w:rsid w:val="002437F3"/>
    <w:rsid w:val="002444C9"/>
    <w:rsid w:val="00247D6E"/>
    <w:rsid w:val="00255643"/>
    <w:rsid w:val="00261978"/>
    <w:rsid w:val="002677D0"/>
    <w:rsid w:val="00270792"/>
    <w:rsid w:val="00270C37"/>
    <w:rsid w:val="0027668F"/>
    <w:rsid w:val="00277779"/>
    <w:rsid w:val="00281EB6"/>
    <w:rsid w:val="00283186"/>
    <w:rsid w:val="00297479"/>
    <w:rsid w:val="002A31D0"/>
    <w:rsid w:val="002A4853"/>
    <w:rsid w:val="002A7FF7"/>
    <w:rsid w:val="002B28FE"/>
    <w:rsid w:val="002B4960"/>
    <w:rsid w:val="002B6E4C"/>
    <w:rsid w:val="002C4846"/>
    <w:rsid w:val="002C7C82"/>
    <w:rsid w:val="002D3490"/>
    <w:rsid w:val="002E0B49"/>
    <w:rsid w:val="002F3DED"/>
    <w:rsid w:val="002F463C"/>
    <w:rsid w:val="002F7C99"/>
    <w:rsid w:val="00310317"/>
    <w:rsid w:val="00310C11"/>
    <w:rsid w:val="003143BE"/>
    <w:rsid w:val="0032598C"/>
    <w:rsid w:val="00331A07"/>
    <w:rsid w:val="0033467B"/>
    <w:rsid w:val="00352952"/>
    <w:rsid w:val="00353078"/>
    <w:rsid w:val="00362BF4"/>
    <w:rsid w:val="0036699F"/>
    <w:rsid w:val="0037405C"/>
    <w:rsid w:val="00375A2F"/>
    <w:rsid w:val="003773CE"/>
    <w:rsid w:val="00383432"/>
    <w:rsid w:val="00385A69"/>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A4BCF"/>
    <w:rsid w:val="004A6D31"/>
    <w:rsid w:val="004B2CF9"/>
    <w:rsid w:val="004B4D1F"/>
    <w:rsid w:val="004C15DA"/>
    <w:rsid w:val="004C2CA9"/>
    <w:rsid w:val="004C6C21"/>
    <w:rsid w:val="004D21F1"/>
    <w:rsid w:val="004D396C"/>
    <w:rsid w:val="004E45AB"/>
    <w:rsid w:val="004E47FB"/>
    <w:rsid w:val="004F37DF"/>
    <w:rsid w:val="004F5E4F"/>
    <w:rsid w:val="00501085"/>
    <w:rsid w:val="0051563B"/>
    <w:rsid w:val="00516E87"/>
    <w:rsid w:val="00522138"/>
    <w:rsid w:val="00522974"/>
    <w:rsid w:val="00533CB5"/>
    <w:rsid w:val="00534027"/>
    <w:rsid w:val="0055608F"/>
    <w:rsid w:val="00557F51"/>
    <w:rsid w:val="0056075A"/>
    <w:rsid w:val="00570373"/>
    <w:rsid w:val="0057453A"/>
    <w:rsid w:val="0057791B"/>
    <w:rsid w:val="00583647"/>
    <w:rsid w:val="00587790"/>
    <w:rsid w:val="005906BF"/>
    <w:rsid w:val="00590E99"/>
    <w:rsid w:val="00592FE9"/>
    <w:rsid w:val="005949D7"/>
    <w:rsid w:val="00597C00"/>
    <w:rsid w:val="005A68CA"/>
    <w:rsid w:val="005C0915"/>
    <w:rsid w:val="005C2F6C"/>
    <w:rsid w:val="005C78E5"/>
    <w:rsid w:val="005D0D92"/>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5559B"/>
    <w:rsid w:val="006718EA"/>
    <w:rsid w:val="00672531"/>
    <w:rsid w:val="006742F5"/>
    <w:rsid w:val="006845C4"/>
    <w:rsid w:val="00686E18"/>
    <w:rsid w:val="006949ED"/>
    <w:rsid w:val="006A3486"/>
    <w:rsid w:val="006A4067"/>
    <w:rsid w:val="006A4901"/>
    <w:rsid w:val="006B16A8"/>
    <w:rsid w:val="006B2177"/>
    <w:rsid w:val="006C161C"/>
    <w:rsid w:val="006C716F"/>
    <w:rsid w:val="006D1A71"/>
    <w:rsid w:val="006F6148"/>
    <w:rsid w:val="00704FD6"/>
    <w:rsid w:val="0070697B"/>
    <w:rsid w:val="0071424E"/>
    <w:rsid w:val="0072158F"/>
    <w:rsid w:val="00723508"/>
    <w:rsid w:val="00724AAB"/>
    <w:rsid w:val="007318C2"/>
    <w:rsid w:val="007352A6"/>
    <w:rsid w:val="007353AF"/>
    <w:rsid w:val="00735E0E"/>
    <w:rsid w:val="00736CA9"/>
    <w:rsid w:val="00743308"/>
    <w:rsid w:val="0074620A"/>
    <w:rsid w:val="00770555"/>
    <w:rsid w:val="0077144F"/>
    <w:rsid w:val="00773DB1"/>
    <w:rsid w:val="00777366"/>
    <w:rsid w:val="00777788"/>
    <w:rsid w:val="00785AAF"/>
    <w:rsid w:val="00793CB8"/>
    <w:rsid w:val="007A3E7E"/>
    <w:rsid w:val="007A7498"/>
    <w:rsid w:val="007B418D"/>
    <w:rsid w:val="007C6ACB"/>
    <w:rsid w:val="007D24AE"/>
    <w:rsid w:val="007D5E2F"/>
    <w:rsid w:val="007D7115"/>
    <w:rsid w:val="007E3AEB"/>
    <w:rsid w:val="007E4458"/>
    <w:rsid w:val="008006EE"/>
    <w:rsid w:val="00801E7A"/>
    <w:rsid w:val="00815231"/>
    <w:rsid w:val="00821807"/>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8E3801"/>
    <w:rsid w:val="009019CA"/>
    <w:rsid w:val="009027C1"/>
    <w:rsid w:val="00912E45"/>
    <w:rsid w:val="00913F94"/>
    <w:rsid w:val="00922B05"/>
    <w:rsid w:val="00924219"/>
    <w:rsid w:val="00932D35"/>
    <w:rsid w:val="00934041"/>
    <w:rsid w:val="0094533F"/>
    <w:rsid w:val="00951FD0"/>
    <w:rsid w:val="009711C4"/>
    <w:rsid w:val="00972251"/>
    <w:rsid w:val="00977F58"/>
    <w:rsid w:val="009866CD"/>
    <w:rsid w:val="009908A8"/>
    <w:rsid w:val="009944CD"/>
    <w:rsid w:val="00995327"/>
    <w:rsid w:val="009A093B"/>
    <w:rsid w:val="009A140F"/>
    <w:rsid w:val="009A40CC"/>
    <w:rsid w:val="009B0D5C"/>
    <w:rsid w:val="009B23E8"/>
    <w:rsid w:val="009B3760"/>
    <w:rsid w:val="009B46AD"/>
    <w:rsid w:val="009B7DE2"/>
    <w:rsid w:val="009E1E9D"/>
    <w:rsid w:val="009E2246"/>
    <w:rsid w:val="009E496D"/>
    <w:rsid w:val="009E4FA0"/>
    <w:rsid w:val="009F2A63"/>
    <w:rsid w:val="00A021ED"/>
    <w:rsid w:val="00A05E82"/>
    <w:rsid w:val="00A110A0"/>
    <w:rsid w:val="00A12B39"/>
    <w:rsid w:val="00A13D51"/>
    <w:rsid w:val="00A145A7"/>
    <w:rsid w:val="00A22406"/>
    <w:rsid w:val="00A23641"/>
    <w:rsid w:val="00A3043B"/>
    <w:rsid w:val="00A3101A"/>
    <w:rsid w:val="00A5123B"/>
    <w:rsid w:val="00A51ED8"/>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62CD"/>
    <w:rsid w:val="00BF27C8"/>
    <w:rsid w:val="00BF5145"/>
    <w:rsid w:val="00C02A87"/>
    <w:rsid w:val="00C073B5"/>
    <w:rsid w:val="00C076D4"/>
    <w:rsid w:val="00C12CBF"/>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969C8"/>
    <w:rsid w:val="00CA155B"/>
    <w:rsid w:val="00CB1BAA"/>
    <w:rsid w:val="00CB3222"/>
    <w:rsid w:val="00CC3B17"/>
    <w:rsid w:val="00CD003A"/>
    <w:rsid w:val="00CD4FBC"/>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476A"/>
    <w:rsid w:val="00D44793"/>
    <w:rsid w:val="00D46708"/>
    <w:rsid w:val="00D5057E"/>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7549"/>
    <w:rsid w:val="00E01BDC"/>
    <w:rsid w:val="00E07C2C"/>
    <w:rsid w:val="00E102F1"/>
    <w:rsid w:val="00E115F7"/>
    <w:rsid w:val="00E20050"/>
    <w:rsid w:val="00E20F06"/>
    <w:rsid w:val="00E33048"/>
    <w:rsid w:val="00E4250F"/>
    <w:rsid w:val="00E46C8F"/>
    <w:rsid w:val="00E47267"/>
    <w:rsid w:val="00E656F5"/>
    <w:rsid w:val="00E70857"/>
    <w:rsid w:val="00E710CF"/>
    <w:rsid w:val="00E71135"/>
    <w:rsid w:val="00E750CB"/>
    <w:rsid w:val="00E752F6"/>
    <w:rsid w:val="00E76F63"/>
    <w:rsid w:val="00E8042A"/>
    <w:rsid w:val="00E80A64"/>
    <w:rsid w:val="00E80F54"/>
    <w:rsid w:val="00E82F81"/>
    <w:rsid w:val="00E84B35"/>
    <w:rsid w:val="00E84BDE"/>
    <w:rsid w:val="00E85EF0"/>
    <w:rsid w:val="00E94184"/>
    <w:rsid w:val="00E94E50"/>
    <w:rsid w:val="00E96DBF"/>
    <w:rsid w:val="00EA68C8"/>
    <w:rsid w:val="00EA770A"/>
    <w:rsid w:val="00EB21F5"/>
    <w:rsid w:val="00EB234D"/>
    <w:rsid w:val="00EB42F9"/>
    <w:rsid w:val="00EC1FA4"/>
    <w:rsid w:val="00EC5F36"/>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2184"/>
    <w:rsid w:val="00F8502E"/>
    <w:rsid w:val="00F852C2"/>
    <w:rsid w:val="00F95FF1"/>
    <w:rsid w:val="00FA101F"/>
    <w:rsid w:val="00FA24FF"/>
    <w:rsid w:val="00FA46A1"/>
    <w:rsid w:val="00FA4AAA"/>
    <w:rsid w:val="00FB1EC9"/>
    <w:rsid w:val="00FB261A"/>
    <w:rsid w:val="00FB392F"/>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7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www.philstar.com/business/2018/06/24/1827269/online-recruitment-seen-remain-positive" TargetMode="External"/><Relationship Id="rId21" Type="http://schemas.openxmlformats.org/officeDocument/2006/relationships/image" Target="media/image5.JPG"/><Relationship Id="rId34" Type="http://schemas.openxmlformats.org/officeDocument/2006/relationships/hyperlink" Target="https://doi.org/10.1109/ICTAI.2015.95" TargetMode="External"/><Relationship Id="rId42" Type="http://schemas.openxmlformats.org/officeDocument/2006/relationships/hyperlink" Target="https://ejournals.ph/article.php?id=17160"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l.ucsc.cmb.ac.lk/jspui/bitstream/123456789/4486/1/2017%20MIT%20017.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www.pna.gov.ph/index.php/articles/1166432" TargetMode="External"/><Relationship Id="rId37" Type="http://schemas.openxmlformats.org/officeDocument/2006/relationships/hyperlink" Target="https://doi.org/10.1016/j.conctc.2020.100590" TargetMode="External"/><Relationship Id="rId40" Type="http://schemas.openxmlformats.org/officeDocument/2006/relationships/hyperlink" Target="https://www.business-humanrights.org/en/latest-news/philippines-recruitment-agencies-and-lenders-collude-to-exploit-migrant-workers-amid-lack-of-govt-action-to-tackle-abuse/"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www.cnnphilippines.com/news/2020/5/29/DOLE-readies-department-order-governing-online-recruitment-platforms.html" TargetMode="External"/><Relationship Id="rId36" Type="http://schemas.openxmlformats.org/officeDocument/2006/relationships/hyperlink" Target="https://doi.org/10.1177/1938965520965223"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newsinfo.inquirer.net/1755172/job-hunt-tough-for-graduates-of-pandemic-generation"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oi.org/10.1186/s12874-019-0767-z" TargetMode="External"/><Relationship Id="rId30" Type="http://schemas.openxmlformats.org/officeDocument/2006/relationships/hyperlink" Target="https://doi.org/10.29140/ajal.v4n3.513" TargetMode="External"/><Relationship Id="rId35" Type="http://schemas.openxmlformats.org/officeDocument/2006/relationships/hyperlink" Target="https://www.adobomagazine.com/philippine-news/intelligence-online-hiring-in-philippines-increases-fifteen-percent-in-2019-q4-shows-study-by-job-search-platform-monster/" TargetMode="External"/><Relationship Id="rId43" Type="http://schemas.openxmlformats.org/officeDocument/2006/relationships/hyperlink" Target="https://doi.org/10.1109/AIMS.38"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080/1369118X.2021.1897150" TargetMode="External"/><Relationship Id="rId38" Type="http://schemas.openxmlformats.org/officeDocument/2006/relationships/hyperlink" Target="https://newsinfo.inquirer.net/1737214/most-ph-job-seekers-now-prefer-hybrid-work-setup"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doi.org/10.24198/JBM.V23I1.8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888</TotalTime>
  <Pages>54</Pages>
  <Words>8430</Words>
  <Characters>48056</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26</cp:revision>
  <cp:lastPrinted>2024-04-15T23:03:00Z</cp:lastPrinted>
  <dcterms:created xsi:type="dcterms:W3CDTF">2023-12-23T10:17:00Z</dcterms:created>
  <dcterms:modified xsi:type="dcterms:W3CDTF">2024-09-15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